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858027" w14:textId="77777777" w:rsidR="001069FE" w:rsidRPr="001069FE" w:rsidRDefault="004C2615" w:rsidP="00563A4B">
      <w:pPr>
        <w:spacing w:line="360" w:lineRule="auto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/>
          <w:b/>
          <w:color w:val="808080" w:themeColor="background1" w:themeShade="80"/>
          <w:sz w:val="24"/>
          <w:szCs w:val="24"/>
        </w:rPr>
        <w:t>Mod</w:t>
      </w:r>
      <w:r w:rsidR="00D72318">
        <w:rPr>
          <w:rFonts w:ascii="Times New Roman" w:hAnsi="Times New Roman"/>
          <w:b/>
          <w:color w:val="808080" w:themeColor="background1" w:themeShade="80"/>
          <w:sz w:val="24"/>
          <w:szCs w:val="24"/>
        </w:rPr>
        <w:t>ulo</w:t>
      </w:r>
      <w:r w:rsidR="00E06C51" w:rsidRPr="001069FE">
        <w:rPr>
          <w:rFonts w:ascii="Times New Roman" w:hAnsi="Times New Roman"/>
          <w:b/>
          <w:color w:val="808080" w:themeColor="background1" w:themeShade="80"/>
          <w:sz w:val="24"/>
          <w:szCs w:val="24"/>
        </w:rPr>
        <w:t xml:space="preserve"> 1</w:t>
      </w:r>
    </w:p>
    <w:p w14:paraId="67922B69" w14:textId="77777777" w:rsidR="00E06C51" w:rsidRPr="001069FE" w:rsidRDefault="00E06C51" w:rsidP="00563A4B">
      <w:pPr>
        <w:spacing w:line="360" w:lineRule="auto"/>
        <w:jc w:val="center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1069FE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FAC-SIMILE MODULO CONSENSO INFORMATO PER RICERCHE CHE PREVEDONO </w:t>
      </w:r>
      <w:r w:rsidR="00894071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SOMMINISTRAZIONE SU </w:t>
      </w:r>
      <w:r w:rsidR="00F40347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PARTECIPANTI </w:t>
      </w:r>
      <w:r w:rsidR="00B77A4B">
        <w:rPr>
          <w:rFonts w:ascii="Times New Roman" w:hAnsi="Times New Roman"/>
          <w:color w:val="808080" w:themeColor="background1" w:themeShade="80"/>
          <w:sz w:val="24"/>
          <w:szCs w:val="24"/>
        </w:rPr>
        <w:t>MAGGIORENNI</w:t>
      </w:r>
    </w:p>
    <w:p w14:paraId="6D9853C7" w14:textId="77777777" w:rsidR="00063A04" w:rsidRDefault="00063A04" w:rsidP="006C38A1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7D2E412" w14:textId="77777777" w:rsidR="00E06C51" w:rsidRPr="00E06C51" w:rsidRDefault="00E06C51" w:rsidP="006C38A1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E06C51">
        <w:rPr>
          <w:rFonts w:ascii="Times New Roman" w:hAnsi="Times New Roman"/>
          <w:b/>
          <w:sz w:val="24"/>
          <w:szCs w:val="24"/>
        </w:rPr>
        <w:t xml:space="preserve">MODULO INFORMATIVO E DI CONSENSO </w:t>
      </w:r>
      <w:r w:rsidRPr="00E06C51">
        <w:rPr>
          <w:rFonts w:ascii="Times New Roman" w:hAnsi="Times New Roman"/>
          <w:b/>
          <w:sz w:val="24"/>
          <w:szCs w:val="24"/>
        </w:rPr>
        <w:br/>
        <w:t>ALLA PARTECIPAZIONE E AL TRATTAMENTO DEI DATI</w:t>
      </w:r>
    </w:p>
    <w:p w14:paraId="408433DF" w14:textId="77777777" w:rsidR="00AD6DE4" w:rsidRDefault="00AD6DE4" w:rsidP="006C38A1">
      <w:pPr>
        <w:spacing w:line="360" w:lineRule="auto"/>
        <w:jc w:val="both"/>
        <w:rPr>
          <w:rFonts w:ascii="Times New Roman" w:hAnsi="Times New Roman"/>
          <w:sz w:val="24"/>
          <w:szCs w:val="24"/>
          <w:u w:val="single"/>
        </w:rPr>
      </w:pPr>
    </w:p>
    <w:p w14:paraId="2AC6C7BB" w14:textId="77777777" w:rsidR="009C478C" w:rsidRDefault="009C478C" w:rsidP="006C38A1">
      <w:pPr>
        <w:spacing w:line="360" w:lineRule="auto"/>
        <w:jc w:val="both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 xml:space="preserve">DESCRIZIONE </w:t>
      </w:r>
      <w:r w:rsidR="007935E7">
        <w:rPr>
          <w:rFonts w:ascii="Times New Roman" w:hAnsi="Times New Roman"/>
          <w:sz w:val="24"/>
          <w:szCs w:val="24"/>
          <w:u w:val="single"/>
        </w:rPr>
        <w:t xml:space="preserve">E SCOPI </w:t>
      </w:r>
      <w:r>
        <w:rPr>
          <w:rFonts w:ascii="Times New Roman" w:hAnsi="Times New Roman"/>
          <w:sz w:val="24"/>
          <w:szCs w:val="24"/>
          <w:u w:val="single"/>
        </w:rPr>
        <w:t>DELLA RICERCA</w:t>
      </w:r>
      <w:r w:rsidR="00AD6DE4" w:rsidRPr="00AD6DE4">
        <w:rPr>
          <w:rFonts w:ascii="Times New Roman" w:hAnsi="Times New Roman"/>
          <w:sz w:val="24"/>
          <w:szCs w:val="24"/>
          <w:u w:val="single"/>
          <w:vertAlign w:val="superscript"/>
        </w:rPr>
        <w:t>1</w:t>
      </w:r>
    </w:p>
    <w:p w14:paraId="58EFCD0D" w14:textId="686F993A" w:rsidR="009C478C" w:rsidRDefault="009C478C" w:rsidP="00BF3BF7">
      <w:pPr>
        <w:spacing w:line="360" w:lineRule="auto"/>
        <w:rPr>
          <w:rFonts w:ascii="Times New Roman" w:hAnsi="Times New Roman"/>
          <w:color w:val="A5A5A5" w:themeColor="accent3"/>
          <w:sz w:val="24"/>
          <w:szCs w:val="24"/>
        </w:rPr>
      </w:pPr>
      <w:r w:rsidRPr="009C478C">
        <w:rPr>
          <w:rFonts w:ascii="Times New Roman" w:hAnsi="Times New Roman"/>
          <w:sz w:val="24"/>
          <w:szCs w:val="24"/>
        </w:rPr>
        <w:t xml:space="preserve">Gentile </w:t>
      </w:r>
      <w:r>
        <w:rPr>
          <w:rFonts w:ascii="Times New Roman" w:hAnsi="Times New Roman"/>
          <w:sz w:val="24"/>
          <w:szCs w:val="24"/>
        </w:rPr>
        <w:t>partecipante,</w:t>
      </w:r>
      <w:r w:rsidR="00BF3BF7">
        <w:rPr>
          <w:rFonts w:ascii="Times New Roman" w:hAnsi="Times New Roman"/>
          <w:sz w:val="24"/>
          <w:szCs w:val="24"/>
        </w:rPr>
        <w:br/>
      </w:r>
      <w:r w:rsidR="00491210">
        <w:rPr>
          <w:rFonts w:ascii="Times New Roman" w:hAnsi="Times New Roman"/>
          <w:sz w:val="24"/>
          <w:szCs w:val="24"/>
        </w:rPr>
        <w:t xml:space="preserve">con </w:t>
      </w:r>
      <w:r w:rsidR="00491210" w:rsidRPr="00AD6DE4">
        <w:rPr>
          <w:rFonts w:ascii="Times New Roman" w:hAnsi="Times New Roman"/>
          <w:sz w:val="24"/>
          <w:szCs w:val="24"/>
        </w:rPr>
        <w:t xml:space="preserve">il presente </w:t>
      </w:r>
      <w:r w:rsidR="00063A04" w:rsidRPr="00AD6DE4">
        <w:rPr>
          <w:rFonts w:ascii="Times New Roman" w:hAnsi="Times New Roman"/>
          <w:sz w:val="24"/>
          <w:szCs w:val="24"/>
        </w:rPr>
        <w:t>documento</w:t>
      </w:r>
      <w:r w:rsidR="00491210" w:rsidRPr="00AD6DE4">
        <w:rPr>
          <w:rFonts w:ascii="Times New Roman" w:hAnsi="Times New Roman"/>
          <w:sz w:val="24"/>
          <w:szCs w:val="24"/>
        </w:rPr>
        <w:t xml:space="preserve"> le chiediamo di fornire </w:t>
      </w:r>
      <w:r w:rsidR="00E308EF" w:rsidRPr="00AD6DE4">
        <w:rPr>
          <w:rFonts w:ascii="Times New Roman" w:hAnsi="Times New Roman"/>
          <w:sz w:val="24"/>
          <w:szCs w:val="24"/>
        </w:rPr>
        <w:t>il suo</w:t>
      </w:r>
      <w:r w:rsidR="00491210" w:rsidRPr="00AD6DE4">
        <w:rPr>
          <w:rFonts w:ascii="Times New Roman" w:hAnsi="Times New Roman"/>
          <w:sz w:val="24"/>
          <w:szCs w:val="24"/>
        </w:rPr>
        <w:t xml:space="preserve"> consenso informato</w:t>
      </w:r>
      <w:r w:rsidR="00E308EF" w:rsidRPr="00AD6DE4">
        <w:rPr>
          <w:rFonts w:ascii="Times New Roman" w:hAnsi="Times New Roman"/>
          <w:sz w:val="24"/>
          <w:szCs w:val="24"/>
        </w:rPr>
        <w:t xml:space="preserve"> a partecipare alla ricerca </w:t>
      </w:r>
      <w:r w:rsidR="00E308EF" w:rsidRPr="000E284E">
        <w:rPr>
          <w:rFonts w:ascii="Times New Roman" w:hAnsi="Times New Roman"/>
          <w:color w:val="A5A5A5" w:themeColor="accent3"/>
          <w:sz w:val="24"/>
          <w:szCs w:val="24"/>
        </w:rPr>
        <w:t>&lt;</w:t>
      </w:r>
      <w:r w:rsidR="00E308EF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inserire titolo ricerca&gt;</w:t>
      </w:r>
      <w:r w:rsidR="00063A04" w:rsidRPr="00AD6DE4">
        <w:rPr>
          <w:rFonts w:ascii="Times New Roman" w:hAnsi="Times New Roman"/>
          <w:sz w:val="24"/>
          <w:szCs w:val="24"/>
        </w:rPr>
        <w:t xml:space="preserve"> coordinata da</w:t>
      </w:r>
      <w:r w:rsidR="007935E7" w:rsidRPr="00AD6DE4">
        <w:rPr>
          <w:rFonts w:ascii="Times New Roman" w:hAnsi="Times New Roman"/>
          <w:sz w:val="24"/>
          <w:szCs w:val="24"/>
        </w:rPr>
        <w:t xml:space="preserve"> </w:t>
      </w:r>
      <w:r w:rsidR="007935E7" w:rsidRPr="000E284E">
        <w:rPr>
          <w:rFonts w:ascii="Times New Roman" w:hAnsi="Times New Roman"/>
          <w:color w:val="A5A5A5" w:themeColor="accent3"/>
          <w:sz w:val="24"/>
          <w:szCs w:val="24"/>
        </w:rPr>
        <w:t>&lt;</w:t>
      </w:r>
      <w:r w:rsidR="007935E7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nome responsabile ricerca&gt;</w:t>
      </w:r>
      <w:r w:rsidR="007935E7" w:rsidRPr="00AD6DE4">
        <w:rPr>
          <w:rFonts w:ascii="Times New Roman" w:hAnsi="Times New Roman"/>
          <w:i/>
          <w:sz w:val="24"/>
          <w:szCs w:val="24"/>
        </w:rPr>
        <w:t xml:space="preserve">. </w:t>
      </w:r>
      <w:r w:rsidR="007935E7" w:rsidRPr="00AD6DE4">
        <w:rPr>
          <w:rFonts w:ascii="Times New Roman" w:hAnsi="Times New Roman"/>
          <w:sz w:val="24"/>
          <w:szCs w:val="24"/>
        </w:rPr>
        <w:t>L’obiettivo della ricerca è quello di &lt;</w:t>
      </w:r>
      <w:r w:rsidR="007935E7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inserire </w:t>
      </w:r>
      <w:r w:rsidR="006F1E3B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lo scopo della ricerca in maniera chiara e comprensibile&gt;. </w:t>
      </w:r>
    </w:p>
    <w:p w14:paraId="029A4BB6" w14:textId="77777777" w:rsidR="00827F0F" w:rsidRDefault="006F1E3B" w:rsidP="006C38A1">
      <w:pPr>
        <w:spacing w:line="360" w:lineRule="auto"/>
        <w:jc w:val="both"/>
        <w:rPr>
          <w:rFonts w:ascii="Times New Roman" w:hAnsi="Times New Roman"/>
          <w:sz w:val="24"/>
          <w:szCs w:val="24"/>
          <w:u w:val="single"/>
        </w:rPr>
      </w:pPr>
      <w:bookmarkStart w:id="0" w:name="_GoBack"/>
      <w:bookmarkEnd w:id="0"/>
      <w:r w:rsidRPr="006F1E3B">
        <w:rPr>
          <w:rFonts w:ascii="Times New Roman" w:hAnsi="Times New Roman"/>
          <w:sz w:val="24"/>
          <w:szCs w:val="24"/>
          <w:u w:val="single"/>
        </w:rPr>
        <w:t>METODOLOGIA DI RICERCA</w:t>
      </w:r>
    </w:p>
    <w:p w14:paraId="74572C60" w14:textId="1050E11B" w:rsidR="00827F0F" w:rsidRPr="000E284E" w:rsidRDefault="006F1E3B" w:rsidP="006C38A1">
      <w:pPr>
        <w:spacing w:line="360" w:lineRule="auto"/>
        <w:jc w:val="both"/>
        <w:rPr>
          <w:rFonts w:ascii="Times New Roman" w:hAnsi="Times New Roman"/>
          <w:i/>
          <w:color w:val="A5A5A5" w:themeColor="accent3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urante la ricerca le verrà chiesto di </w:t>
      </w:r>
      <w:r w:rsidRPr="000E284E">
        <w:rPr>
          <w:rFonts w:ascii="Times New Roman" w:hAnsi="Times New Roman"/>
          <w:color w:val="A5A5A5" w:themeColor="accent3"/>
          <w:sz w:val="24"/>
          <w:szCs w:val="24"/>
        </w:rPr>
        <w:t>&lt;</w:t>
      </w: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>indicare che tipo di impegno verrà richiesto al partecipante</w:t>
      </w:r>
      <w:r w:rsidR="00A42AF6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. </w:t>
      </w:r>
      <w:r w:rsidR="00772B56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(ad es.:</w:t>
      </w:r>
      <w:r w:rsidR="00A42AF6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1) eseguire un compito sperimentale;</w:t>
      </w:r>
      <w:r w:rsidR="008C0BCE" w:rsidRPr="000E284E" w:rsidDel="008C0BC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</w:t>
      </w:r>
      <w:r w:rsidR="00A42AF6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2) rispondere a un questionario; 3)</w:t>
      </w:r>
      <w:r w:rsidR="009F292C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</w:t>
      </w:r>
      <w:r w:rsidR="00A42AF6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svolgere un test; 4) rispondere a delle domande; </w:t>
      </w:r>
      <w:proofErr w:type="spellStart"/>
      <w:r w:rsidR="00A42AF6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ecc</w:t>
      </w:r>
      <w:proofErr w:type="spellEnd"/>
      <w:r w:rsidR="00A42AF6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).</w:t>
      </w:r>
      <w:r w:rsidR="008C0BCE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&gt;</w:t>
      </w:r>
    </w:p>
    <w:p w14:paraId="4F4E65F9" w14:textId="77777777" w:rsidR="00772B56" w:rsidRPr="000E284E" w:rsidRDefault="00A42AF6" w:rsidP="006C38A1">
      <w:pPr>
        <w:spacing w:line="360" w:lineRule="auto"/>
        <w:jc w:val="both"/>
        <w:rPr>
          <w:rFonts w:ascii="Times New Roman" w:hAnsi="Times New Roman"/>
          <w:color w:val="A5A5A5" w:themeColor="accent3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dettaglio, verranno utilizzati i seguenti strumenti</w:t>
      </w:r>
      <w:r w:rsidR="00772B56">
        <w:rPr>
          <w:rFonts w:ascii="Times New Roman" w:hAnsi="Times New Roman"/>
          <w:sz w:val="24"/>
          <w:szCs w:val="24"/>
        </w:rPr>
        <w:t xml:space="preserve">: </w:t>
      </w:r>
      <w:r w:rsidR="00772B56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&lt;</w:t>
      </w:r>
      <w:r w:rsidR="00827F0F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Inserire una descrizione chiara e con linguaggio comprensibile di tutte le prove a cui il partecipante sarà sottoposto, di quello che misurano, inserendo</w:t>
      </w:r>
      <w:r w:rsidR="00894071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se possibile</w:t>
      </w:r>
      <w:r w:rsidR="00833ADE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</w:t>
      </w:r>
      <w:r w:rsidR="00827F0F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qualche item di esempio</w:t>
      </w:r>
      <w:r w:rsidR="00772B56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&gt;</w:t>
      </w:r>
      <w:r w:rsidR="00D16692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.</w:t>
      </w:r>
      <w:r w:rsidR="00D16692" w:rsidRPr="000E284E">
        <w:rPr>
          <w:rFonts w:ascii="Times New Roman" w:hAnsi="Times New Roman"/>
          <w:color w:val="A5A5A5" w:themeColor="accent3"/>
          <w:sz w:val="24"/>
          <w:szCs w:val="24"/>
        </w:rPr>
        <w:t xml:space="preserve"> </w:t>
      </w:r>
    </w:p>
    <w:p w14:paraId="0DAADF0C" w14:textId="77777777" w:rsidR="00E06C51" w:rsidRDefault="00772B56" w:rsidP="006C38A1">
      <w:pPr>
        <w:spacing w:line="360" w:lineRule="auto"/>
        <w:jc w:val="both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 xml:space="preserve">LUOGO E </w:t>
      </w:r>
      <w:r w:rsidR="00DD2140">
        <w:rPr>
          <w:rFonts w:ascii="Times New Roman" w:hAnsi="Times New Roman"/>
          <w:sz w:val="24"/>
          <w:szCs w:val="24"/>
          <w:u w:val="single"/>
        </w:rPr>
        <w:t>DURATA</w:t>
      </w:r>
      <w:r>
        <w:rPr>
          <w:rFonts w:ascii="Times New Roman" w:hAnsi="Times New Roman"/>
          <w:sz w:val="24"/>
          <w:szCs w:val="24"/>
          <w:u w:val="single"/>
        </w:rPr>
        <w:t xml:space="preserve"> DELLA RICERCA</w:t>
      </w:r>
    </w:p>
    <w:p w14:paraId="6F3B7DD0" w14:textId="793CDB56" w:rsidR="00772B56" w:rsidRPr="000E284E" w:rsidRDefault="00772B56" w:rsidP="006C38A1">
      <w:pPr>
        <w:spacing w:line="360" w:lineRule="auto"/>
        <w:jc w:val="both"/>
        <w:rPr>
          <w:rFonts w:ascii="Times New Roman" w:hAnsi="Times New Roman"/>
          <w:i/>
          <w:color w:val="A5A5A5" w:themeColor="accent3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a ricerca sarà svolta presso </w:t>
      </w:r>
      <w:r w:rsidRPr="000E284E">
        <w:rPr>
          <w:rFonts w:ascii="Times New Roman" w:hAnsi="Times New Roman"/>
          <w:color w:val="A5A5A5" w:themeColor="accent3"/>
          <w:sz w:val="24"/>
          <w:szCs w:val="24"/>
        </w:rPr>
        <w:t>&lt;</w:t>
      </w: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indicare la sede </w:t>
      </w:r>
      <w:r w:rsidR="004874AF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di raccolta dei dati </w:t>
      </w: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(ad es., </w:t>
      </w:r>
      <w:r w:rsidR="00F3357C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1)</w:t>
      </w:r>
      <w:r w:rsidR="00BF3BF7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</w:t>
      </w:r>
      <w:r w:rsidR="00F3357C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Dipartimento </w:t>
      </w:r>
      <w:proofErr w:type="gramStart"/>
      <w:r w:rsidR="00F3357C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di….</w:t>
      </w:r>
      <w:proofErr w:type="gramEnd"/>
      <w:r w:rsidR="00F3357C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.; 2) Ospedale di….; 3) Associazione…..; </w:t>
      </w:r>
      <w:r w:rsidR="004874AF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4) </w:t>
      </w:r>
      <w:r w:rsidR="00C4280F">
        <w:rPr>
          <w:rFonts w:ascii="Times New Roman" w:hAnsi="Times New Roman"/>
          <w:i/>
          <w:color w:val="A5A5A5" w:themeColor="accent3"/>
          <w:sz w:val="24"/>
          <w:szCs w:val="24"/>
        </w:rPr>
        <w:t>l</w:t>
      </w:r>
      <w:r w:rsidR="004874AF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a casa del partecipante, </w:t>
      </w:r>
      <w:r w:rsidR="00F3357C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ecc</w:t>
      </w:r>
      <w:r w:rsidR="004874AF">
        <w:rPr>
          <w:rFonts w:ascii="Times New Roman" w:hAnsi="Times New Roman"/>
          <w:i/>
          <w:color w:val="A5A5A5" w:themeColor="accent3"/>
          <w:sz w:val="24"/>
          <w:szCs w:val="24"/>
        </w:rPr>
        <w:t>.</w:t>
      </w:r>
      <w:r w:rsidR="00F3357C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&gt;</w:t>
      </w:r>
      <w:r w:rsidR="00F3357C">
        <w:rPr>
          <w:rFonts w:ascii="Times New Roman" w:hAnsi="Times New Roman"/>
          <w:i/>
          <w:sz w:val="24"/>
          <w:szCs w:val="24"/>
        </w:rPr>
        <w:t xml:space="preserve"> </w:t>
      </w:r>
      <w:r w:rsidR="00F3357C">
        <w:rPr>
          <w:rFonts w:ascii="Times New Roman" w:hAnsi="Times New Roman"/>
          <w:sz w:val="24"/>
          <w:szCs w:val="24"/>
        </w:rPr>
        <w:t xml:space="preserve"> e avrà una durata complessiva </w:t>
      </w:r>
      <w:r w:rsidR="00F3357C" w:rsidRPr="00AD6DE4">
        <w:rPr>
          <w:rFonts w:ascii="Times New Roman" w:hAnsi="Times New Roman"/>
          <w:sz w:val="24"/>
          <w:szCs w:val="24"/>
        </w:rPr>
        <w:t>di</w:t>
      </w:r>
      <w:r w:rsidR="00F3357C" w:rsidRPr="00AD6DE4">
        <w:rPr>
          <w:rFonts w:ascii="Times New Roman" w:hAnsi="Times New Roman"/>
          <w:i/>
          <w:sz w:val="24"/>
          <w:szCs w:val="24"/>
        </w:rPr>
        <w:t xml:space="preserve"> </w:t>
      </w:r>
      <w:r w:rsidR="00F3357C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&lt;indicare chiaramente la durata</w:t>
      </w:r>
      <w:r w:rsidR="004874AF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delle varie prove a cui il partecipante è sottoposto</w:t>
      </w:r>
      <w:r w:rsidR="00F3357C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; se è il caso, specificare la durata delle singole fasi, ad es., questionari, compito sperimentale, test, ecc</w:t>
      </w:r>
      <w:r w:rsidR="004874AF">
        <w:rPr>
          <w:rFonts w:ascii="Times New Roman" w:hAnsi="Times New Roman"/>
          <w:i/>
          <w:color w:val="A5A5A5" w:themeColor="accent3"/>
          <w:sz w:val="24"/>
          <w:szCs w:val="24"/>
        </w:rPr>
        <w:t>.</w:t>
      </w:r>
      <w:r w:rsidR="00F3357C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&gt;</w:t>
      </w:r>
    </w:p>
    <w:p w14:paraId="24A4DB1E" w14:textId="42D41A3A" w:rsidR="00CA191D" w:rsidRPr="00CA191D" w:rsidRDefault="00CA191D" w:rsidP="00CA191D">
      <w:pPr>
        <w:rPr>
          <w:rFonts w:ascii="Times New Roman" w:hAnsi="Times New Roman"/>
          <w:i/>
          <w:color w:val="A5A5A5" w:themeColor="accent3"/>
          <w:sz w:val="24"/>
          <w:szCs w:val="24"/>
        </w:rPr>
      </w:pPr>
      <w:r w:rsidRPr="00CA191D">
        <w:rPr>
          <w:rFonts w:ascii="Times New Roman" w:hAnsi="Times New Roman"/>
          <w:i/>
          <w:color w:val="A5A5A5" w:themeColor="accent3"/>
          <w:sz w:val="24"/>
          <w:szCs w:val="24"/>
        </w:rPr>
        <w:t>Qualora il reclutamento e/o raccolta dati avve</w:t>
      </w:r>
      <w:r>
        <w:rPr>
          <w:rFonts w:ascii="Times New Roman" w:hAnsi="Times New Roman"/>
          <w:i/>
          <w:color w:val="A5A5A5" w:themeColor="accent3"/>
          <w:sz w:val="24"/>
          <w:szCs w:val="24"/>
        </w:rPr>
        <w:t xml:space="preserve">ngano in strutture esterne ai Dipartimenti che afferiscono all’area 17 (DPG, DPSS, FISSPA) </w:t>
      </w:r>
      <w:r w:rsidRPr="00CA191D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si richiede dichiarare di aver ottenuto l’autorizzazione della struttura </w:t>
      </w:r>
    </w:p>
    <w:p w14:paraId="0A628E4D" w14:textId="08F354F0" w:rsidR="00B77A4B" w:rsidRPr="00F3357C" w:rsidRDefault="00B77A4B" w:rsidP="00B77A4B">
      <w:pPr>
        <w:spacing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C15051">
        <w:rPr>
          <w:rFonts w:ascii="Times New Roman" w:hAnsi="Times New Roman"/>
          <w:sz w:val="24"/>
          <w:szCs w:val="24"/>
        </w:rPr>
        <w:t>La ricerca sarà svolta previa autorizzazione d</w:t>
      </w:r>
      <w:r w:rsidR="008A4AF2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>&lt;</w:t>
      </w:r>
      <w:r w:rsidR="0031179E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</w:t>
      </w: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>Direttore</w:t>
      </w:r>
      <w:r w:rsidR="008A4AF2">
        <w:rPr>
          <w:rFonts w:ascii="Times New Roman" w:hAnsi="Times New Roman"/>
          <w:i/>
          <w:color w:val="A5A5A5" w:themeColor="accent3"/>
          <w:sz w:val="24"/>
          <w:szCs w:val="24"/>
        </w:rPr>
        <w:t>/</w:t>
      </w:r>
      <w:proofErr w:type="spellStart"/>
      <w:r w:rsidR="008A4AF2">
        <w:rPr>
          <w:rFonts w:ascii="Times New Roman" w:hAnsi="Times New Roman"/>
          <w:i/>
          <w:color w:val="A5A5A5" w:themeColor="accent3"/>
          <w:sz w:val="24"/>
          <w:szCs w:val="24"/>
        </w:rPr>
        <w:t>trice</w:t>
      </w:r>
      <w:proofErr w:type="spellEnd"/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dell’Ospedale/Ente/Associazione&gt;</w:t>
      </w:r>
    </w:p>
    <w:p w14:paraId="53DE2BE1" w14:textId="77777777" w:rsidR="00CA191D" w:rsidRDefault="00CA191D" w:rsidP="006C38A1">
      <w:pPr>
        <w:spacing w:line="360" w:lineRule="auto"/>
        <w:jc w:val="both"/>
        <w:rPr>
          <w:rFonts w:ascii="Times New Roman" w:hAnsi="Times New Roman"/>
          <w:sz w:val="24"/>
          <w:szCs w:val="24"/>
          <w:u w:val="single"/>
        </w:rPr>
      </w:pPr>
    </w:p>
    <w:p w14:paraId="0D464509" w14:textId="77777777" w:rsidR="00CA191D" w:rsidRDefault="00CA191D" w:rsidP="006C38A1">
      <w:pPr>
        <w:spacing w:line="360" w:lineRule="auto"/>
        <w:jc w:val="both"/>
        <w:rPr>
          <w:rFonts w:ascii="Times New Roman" w:hAnsi="Times New Roman"/>
          <w:sz w:val="24"/>
          <w:szCs w:val="24"/>
          <w:u w:val="single"/>
        </w:rPr>
      </w:pPr>
    </w:p>
    <w:p w14:paraId="01F9DC12" w14:textId="77777777" w:rsidR="00D16692" w:rsidRDefault="00D16692" w:rsidP="006C38A1">
      <w:pPr>
        <w:spacing w:line="360" w:lineRule="auto"/>
        <w:jc w:val="both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 xml:space="preserve">RECAPITI </w:t>
      </w:r>
    </w:p>
    <w:p w14:paraId="697C4593" w14:textId="428F1F03" w:rsidR="00D16692" w:rsidRDefault="005C2B24" w:rsidP="006C38A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="00D16692">
        <w:rPr>
          <w:rFonts w:ascii="Times New Roman" w:hAnsi="Times New Roman"/>
          <w:sz w:val="24"/>
          <w:szCs w:val="24"/>
        </w:rPr>
        <w:t xml:space="preserve">Responsabile della ricerca: </w:t>
      </w:r>
      <w:r w:rsidR="00D16692" w:rsidRPr="000E284E">
        <w:rPr>
          <w:rFonts w:ascii="Times New Roman" w:hAnsi="Times New Roman"/>
          <w:color w:val="A5A5A5" w:themeColor="accent3"/>
          <w:sz w:val="24"/>
          <w:szCs w:val="24"/>
        </w:rPr>
        <w:t>&lt;</w:t>
      </w:r>
      <w:r w:rsidR="00D16692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in</w:t>
      </w:r>
      <w:r w:rsidR="00BF3BF7">
        <w:rPr>
          <w:rFonts w:ascii="Times New Roman" w:hAnsi="Times New Roman"/>
          <w:i/>
          <w:color w:val="A5A5A5" w:themeColor="accent3"/>
          <w:sz w:val="24"/>
          <w:szCs w:val="24"/>
        </w:rPr>
        <w:t>dicare le seguenti informazioni</w:t>
      </w:r>
      <w:r w:rsidR="00D16692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: 1)</w:t>
      </w:r>
      <w:r w:rsidR="00BF3BF7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</w:t>
      </w:r>
      <w:r w:rsidR="00D16692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NOME e COGNOME; 2) TELEFONO (studio o cell</w:t>
      </w:r>
      <w:r w:rsidR="00DD2140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.</w:t>
      </w:r>
      <w:r w:rsidR="00D16692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); E-MAIL (possibilmente istituzionale);</w:t>
      </w:r>
      <w:r w:rsidR="008F3879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</w:t>
      </w: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>ENTE DI AFFERENZA; INDIRIZZO ENTE DI AFFERENZA</w:t>
      </w:r>
      <w:r w:rsidRPr="00BF3BF7">
        <w:rPr>
          <w:rFonts w:ascii="Times New Roman" w:hAnsi="Times New Roman"/>
          <w:i/>
          <w:color w:val="A5A5A5" w:themeColor="accent3"/>
          <w:sz w:val="24"/>
          <w:szCs w:val="24"/>
        </w:rPr>
        <w:t>).</w:t>
      </w:r>
    </w:p>
    <w:p w14:paraId="5F860A98" w14:textId="65741F9B" w:rsidR="005C2B24" w:rsidRDefault="005C2B24" w:rsidP="006C38A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="00C15B5F">
        <w:rPr>
          <w:rFonts w:ascii="Times New Roman" w:hAnsi="Times New Roman"/>
          <w:sz w:val="24"/>
          <w:szCs w:val="24"/>
        </w:rPr>
        <w:t xml:space="preserve">Responsabile </w:t>
      </w:r>
      <w:r w:rsidR="00BF3BF7">
        <w:rPr>
          <w:rFonts w:ascii="Times New Roman" w:hAnsi="Times New Roman"/>
          <w:sz w:val="24"/>
          <w:szCs w:val="24"/>
        </w:rPr>
        <w:t>della raccolta dati</w:t>
      </w:r>
      <w:r>
        <w:rPr>
          <w:rFonts w:ascii="Times New Roman" w:hAnsi="Times New Roman"/>
          <w:sz w:val="24"/>
          <w:szCs w:val="24"/>
        </w:rPr>
        <w:t xml:space="preserve">: </w:t>
      </w:r>
      <w:r w:rsidRPr="000E284E">
        <w:rPr>
          <w:rFonts w:ascii="Times New Roman" w:hAnsi="Times New Roman"/>
          <w:color w:val="A5A5A5" w:themeColor="accent3"/>
          <w:sz w:val="24"/>
          <w:szCs w:val="24"/>
        </w:rPr>
        <w:t>&lt;</w:t>
      </w: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>indicare le medesime informazioni di cui sopra&gt;</w:t>
      </w:r>
    </w:p>
    <w:p w14:paraId="3451532B" w14:textId="77777777" w:rsidR="005C2B24" w:rsidRPr="000E284E" w:rsidRDefault="005C2B24" w:rsidP="006C38A1">
      <w:pPr>
        <w:spacing w:line="360" w:lineRule="auto"/>
        <w:jc w:val="both"/>
        <w:rPr>
          <w:rFonts w:ascii="Times New Roman" w:hAnsi="Times New Roman"/>
          <w:i/>
          <w:color w:val="A5A5A5" w:themeColor="accent3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Eventuali altri recapiti </w:t>
      </w:r>
      <w:r w:rsidR="00AD6DE4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&lt;</w:t>
      </w: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es., responsabile struttura dove vengono raccolti i dati se differente dalla struttura di appartenenza del </w:t>
      </w:r>
      <w:r w:rsidR="00DD2140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responsabile</w:t>
      </w:r>
      <w:r w:rsidR="00AD6DE4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della ricerca&gt;</w:t>
      </w:r>
    </w:p>
    <w:p w14:paraId="2EF06C51" w14:textId="77777777" w:rsidR="00AD6DE4" w:rsidRPr="005C2B24" w:rsidRDefault="00AD6DE4" w:rsidP="006C38A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8783525" w14:textId="77777777" w:rsidR="00DC65BE" w:rsidRPr="00AD6DE4" w:rsidRDefault="00DC65BE" w:rsidP="006C38A1">
      <w:pPr>
        <w:pStyle w:val="Titolo2"/>
        <w:spacing w:line="360" w:lineRule="auto"/>
        <w:jc w:val="both"/>
        <w:rPr>
          <w:rFonts w:ascii="Times New Roman" w:hAnsi="Times New Roman"/>
          <w:b w:val="0"/>
          <w:szCs w:val="24"/>
          <w:u w:val="single"/>
        </w:rPr>
      </w:pPr>
      <w:r w:rsidRPr="00AD6DE4">
        <w:rPr>
          <w:rFonts w:ascii="Times New Roman" w:hAnsi="Times New Roman"/>
          <w:b w:val="0"/>
          <w:szCs w:val="24"/>
          <w:u w:val="single"/>
        </w:rPr>
        <w:t>CONSENSO ALLA PARTECIPAZIONE E AL TRATTAMENTO DEI DATI</w:t>
      </w:r>
    </w:p>
    <w:p w14:paraId="169B9E7E" w14:textId="0C15AD76" w:rsidR="009F292C" w:rsidRDefault="008A4AF2" w:rsidP="006C38A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a/</w:t>
      </w:r>
      <w:r w:rsidR="00A31E55" w:rsidRPr="00E06C51">
        <w:rPr>
          <w:rFonts w:ascii="Times New Roman" w:hAnsi="Times New Roman"/>
          <w:sz w:val="24"/>
          <w:szCs w:val="24"/>
        </w:rPr>
        <w:t xml:space="preserve">Il </w:t>
      </w:r>
      <w:proofErr w:type="spellStart"/>
      <w:r w:rsidR="00A31E55" w:rsidRPr="00E06C51">
        <w:rPr>
          <w:rFonts w:ascii="Times New Roman" w:hAnsi="Times New Roman"/>
          <w:sz w:val="24"/>
          <w:szCs w:val="24"/>
        </w:rPr>
        <w:t>sottoscritt</w:t>
      </w:r>
      <w:proofErr w:type="spellEnd"/>
      <w:r>
        <w:rPr>
          <w:rFonts w:ascii="Times New Roman" w:hAnsi="Times New Roman"/>
          <w:sz w:val="24"/>
          <w:szCs w:val="24"/>
        </w:rPr>
        <w:t>_</w:t>
      </w:r>
      <w:r w:rsidR="00A31E55" w:rsidRPr="00E06C51">
        <w:rPr>
          <w:rFonts w:ascii="Times New Roman" w:hAnsi="Times New Roman"/>
          <w:sz w:val="24"/>
          <w:szCs w:val="24"/>
        </w:rPr>
        <w:t xml:space="preserve"> (COGNOME E NOME IN STAMPATELLO) _________________________________ acconsente liberamente a partecipare allo studio dal titolo </w:t>
      </w:r>
      <w:r w:rsidR="00A31E55" w:rsidRPr="000E284E">
        <w:rPr>
          <w:rFonts w:ascii="Times New Roman" w:hAnsi="Times New Roman"/>
          <w:color w:val="A5A5A5" w:themeColor="accent3"/>
          <w:sz w:val="24"/>
          <w:szCs w:val="24"/>
        </w:rPr>
        <w:t>“</w:t>
      </w:r>
      <w:r w:rsidR="00CD753C" w:rsidRPr="000E284E">
        <w:rPr>
          <w:rFonts w:ascii="Times New Roman" w:hAnsi="Times New Roman"/>
          <w:color w:val="A5A5A5" w:themeColor="accent3"/>
          <w:sz w:val="24"/>
          <w:szCs w:val="24"/>
        </w:rPr>
        <w:t>&lt;</w:t>
      </w:r>
      <w:r w:rsidR="00F0451F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titolo dello studio</w:t>
      </w:r>
      <w:r w:rsidR="00CD753C" w:rsidRPr="000E284E">
        <w:rPr>
          <w:rFonts w:ascii="Times New Roman" w:hAnsi="Times New Roman"/>
          <w:color w:val="A5A5A5" w:themeColor="accent3"/>
          <w:sz w:val="24"/>
          <w:szCs w:val="24"/>
        </w:rPr>
        <w:t>&gt;</w:t>
      </w:r>
      <w:r w:rsidR="00A31E55" w:rsidRPr="000E284E">
        <w:rPr>
          <w:rFonts w:ascii="Times New Roman" w:hAnsi="Times New Roman"/>
          <w:color w:val="A5A5A5" w:themeColor="accent3"/>
          <w:sz w:val="24"/>
          <w:szCs w:val="24"/>
        </w:rPr>
        <w:t>”.</w:t>
      </w:r>
      <w:r w:rsidR="00063A04">
        <w:rPr>
          <w:rFonts w:ascii="Times New Roman" w:hAnsi="Times New Roman"/>
          <w:sz w:val="24"/>
          <w:szCs w:val="24"/>
        </w:rPr>
        <w:t xml:space="preserve"> </w:t>
      </w:r>
    </w:p>
    <w:p w14:paraId="6B1BF747" w14:textId="0850B1F0" w:rsidR="00663952" w:rsidRDefault="008A4AF2" w:rsidP="003F6307">
      <w:pPr>
        <w:tabs>
          <w:tab w:val="left" w:pos="709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a/il</w:t>
      </w:r>
      <w:r w:rsidR="00663952" w:rsidRPr="00E06C5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63952" w:rsidRPr="00E06C51">
        <w:rPr>
          <w:rFonts w:ascii="Times New Roman" w:hAnsi="Times New Roman"/>
          <w:sz w:val="24"/>
          <w:szCs w:val="24"/>
        </w:rPr>
        <w:t>sottoscritt</w:t>
      </w:r>
      <w:proofErr w:type="spellEnd"/>
      <w:r>
        <w:rPr>
          <w:rFonts w:ascii="Times New Roman" w:hAnsi="Times New Roman"/>
          <w:sz w:val="24"/>
          <w:szCs w:val="24"/>
        </w:rPr>
        <w:t>_</w:t>
      </w:r>
      <w:r w:rsidR="00663952" w:rsidRPr="00E06C51">
        <w:rPr>
          <w:rFonts w:ascii="Times New Roman" w:hAnsi="Times New Roman"/>
          <w:sz w:val="24"/>
          <w:szCs w:val="24"/>
        </w:rPr>
        <w:t xml:space="preserve"> d</w:t>
      </w:r>
      <w:r w:rsidR="00A31E55" w:rsidRPr="00E06C51">
        <w:rPr>
          <w:rFonts w:ascii="Times New Roman" w:hAnsi="Times New Roman"/>
          <w:sz w:val="24"/>
          <w:szCs w:val="24"/>
        </w:rPr>
        <w:t>ichiara</w:t>
      </w:r>
      <w:r w:rsidR="00663952" w:rsidRPr="00E06C51">
        <w:rPr>
          <w:rFonts w:ascii="Times New Roman" w:hAnsi="Times New Roman"/>
          <w:sz w:val="24"/>
          <w:szCs w:val="24"/>
        </w:rPr>
        <w:t>:</w:t>
      </w:r>
      <w:r w:rsidR="00A31E55" w:rsidRPr="00E06C51">
        <w:rPr>
          <w:rFonts w:ascii="Times New Roman" w:hAnsi="Times New Roman"/>
          <w:sz w:val="24"/>
          <w:szCs w:val="24"/>
        </w:rPr>
        <w:t xml:space="preserve"> </w:t>
      </w:r>
    </w:p>
    <w:p w14:paraId="4D877907" w14:textId="5729737C" w:rsidR="003F6307" w:rsidRPr="003409C5" w:rsidRDefault="003F6307" w:rsidP="003F6307">
      <w:pPr>
        <w:pStyle w:val="Paragrafoelenco"/>
        <w:numPr>
          <w:ilvl w:val="0"/>
          <w:numId w:val="16"/>
        </w:numPr>
        <w:shd w:val="clear" w:color="auto" w:fill="FFFFFF"/>
        <w:spacing w:beforeAutospacing="1" w:after="100" w:afterAutospacing="1" w:line="36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3F6307">
        <w:rPr>
          <w:rFonts w:ascii="Times New Roman" w:hAnsi="Times New Roman"/>
          <w:sz w:val="24"/>
          <w:szCs w:val="24"/>
        </w:rPr>
        <w:t xml:space="preserve">Di essere </w:t>
      </w:r>
      <w:r w:rsidR="008A4AF2">
        <w:rPr>
          <w:rFonts w:ascii="Times New Roman" w:hAnsi="Times New Roman"/>
          <w:sz w:val="24"/>
          <w:szCs w:val="24"/>
        </w:rPr>
        <w:t>a conoscenza</w:t>
      </w:r>
      <w:r w:rsidR="008A4AF2" w:rsidRPr="003F6307">
        <w:rPr>
          <w:rFonts w:ascii="Times New Roman" w:hAnsi="Times New Roman"/>
          <w:sz w:val="24"/>
          <w:szCs w:val="24"/>
        </w:rPr>
        <w:t xml:space="preserve"> </w:t>
      </w:r>
      <w:r w:rsidRPr="003F6307">
        <w:rPr>
          <w:rFonts w:ascii="Times New Roman" w:hAnsi="Times New Roman"/>
          <w:sz w:val="24"/>
          <w:szCs w:val="24"/>
        </w:rPr>
        <w:t xml:space="preserve">che lo studio è in linea con le vigenti leggi D. </w:t>
      </w:r>
      <w:proofErr w:type="spellStart"/>
      <w:r w:rsidRPr="003F6307">
        <w:rPr>
          <w:rFonts w:ascii="Times New Roman" w:hAnsi="Times New Roman"/>
          <w:sz w:val="24"/>
          <w:szCs w:val="24"/>
        </w:rPr>
        <w:t>Lgs</w:t>
      </w:r>
      <w:proofErr w:type="spellEnd"/>
      <w:r w:rsidRPr="003F6307">
        <w:rPr>
          <w:rFonts w:ascii="Times New Roman" w:hAnsi="Times New Roman"/>
          <w:sz w:val="24"/>
          <w:szCs w:val="24"/>
        </w:rPr>
        <w:t xml:space="preserve"> 196/2003 e UE GDPR 679/2016 sulla pro</w:t>
      </w:r>
      <w:r w:rsidR="00631683">
        <w:rPr>
          <w:rFonts w:ascii="Times New Roman" w:hAnsi="Times New Roman"/>
          <w:sz w:val="24"/>
          <w:szCs w:val="24"/>
        </w:rPr>
        <w:t>tezione dei dati e d</w:t>
      </w:r>
      <w:r w:rsidRPr="003F6307">
        <w:rPr>
          <w:rFonts w:ascii="Times New Roman" w:hAnsi="Times New Roman"/>
          <w:sz w:val="24"/>
          <w:szCs w:val="24"/>
        </w:rPr>
        <w:t>i acconsentire al trattamento ed alla com</w:t>
      </w:r>
      <w:r w:rsidR="00BF3BF7">
        <w:rPr>
          <w:rFonts w:ascii="Times New Roman" w:hAnsi="Times New Roman"/>
          <w:sz w:val="24"/>
          <w:szCs w:val="24"/>
        </w:rPr>
        <w:t>unicazione dei dati personali, </w:t>
      </w:r>
      <w:r w:rsidRPr="003F6307">
        <w:rPr>
          <w:rFonts w:ascii="Times New Roman" w:hAnsi="Times New Roman"/>
          <w:sz w:val="24"/>
          <w:szCs w:val="24"/>
        </w:rPr>
        <w:t xml:space="preserve">nei limiti, per le finalità e per la durata precisati dalle vigenti leggi (D. </w:t>
      </w:r>
      <w:proofErr w:type="spellStart"/>
      <w:r w:rsidRPr="003F6307">
        <w:rPr>
          <w:rFonts w:ascii="Times New Roman" w:hAnsi="Times New Roman"/>
          <w:sz w:val="24"/>
          <w:szCs w:val="24"/>
        </w:rPr>
        <w:t>Lgs</w:t>
      </w:r>
      <w:proofErr w:type="spellEnd"/>
      <w:r w:rsidRPr="003F6307">
        <w:rPr>
          <w:rFonts w:ascii="Times New Roman" w:hAnsi="Times New Roman"/>
          <w:sz w:val="24"/>
          <w:szCs w:val="24"/>
        </w:rPr>
        <w:t xml:space="preserve"> </w:t>
      </w:r>
      <w:r w:rsidRPr="003409C5">
        <w:rPr>
          <w:rFonts w:ascii="Times New Roman" w:hAnsi="Times New Roman" w:cs="Times New Roman"/>
          <w:sz w:val="24"/>
          <w:szCs w:val="24"/>
        </w:rPr>
        <w:t>196/2003 e UE GDPR 679/2016).  Il responsabile della ricerca si impegna ad adempiere agli obblighi previsti dalla normativa vigente in termini di raccolta, trattamento e conservazione di dati sensibili.</w:t>
      </w:r>
    </w:p>
    <w:p w14:paraId="777725FE" w14:textId="5E74024A" w:rsidR="00F0451F" w:rsidRPr="003409C5" w:rsidRDefault="00281010" w:rsidP="003F6307">
      <w:pPr>
        <w:pStyle w:val="Paragrafoelenco"/>
        <w:numPr>
          <w:ilvl w:val="0"/>
          <w:numId w:val="16"/>
        </w:numPr>
        <w:shd w:val="clear" w:color="auto" w:fill="FFFFFF"/>
        <w:spacing w:beforeAutospacing="1" w:after="100" w:afterAutospacing="1" w:line="36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3409C5">
        <w:rPr>
          <w:rFonts w:ascii="Times New Roman" w:hAnsi="Times New Roman" w:cs="Times New Roman"/>
          <w:sz w:val="24"/>
          <w:szCs w:val="24"/>
        </w:rPr>
        <w:t xml:space="preserve">Di </w:t>
      </w:r>
      <w:r w:rsidR="008A4AF2">
        <w:rPr>
          <w:rFonts w:ascii="Times New Roman" w:hAnsi="Times New Roman" w:cs="Times New Roman"/>
          <w:sz w:val="24"/>
          <w:szCs w:val="24"/>
        </w:rPr>
        <w:t>essere consapevole</w:t>
      </w:r>
      <w:r w:rsidR="008A4AF2" w:rsidRPr="003409C5">
        <w:rPr>
          <w:rFonts w:ascii="Times New Roman" w:hAnsi="Times New Roman" w:cs="Times New Roman"/>
          <w:sz w:val="24"/>
          <w:szCs w:val="24"/>
        </w:rPr>
        <w:t xml:space="preserve"> </w:t>
      </w:r>
      <w:r w:rsidRPr="003409C5">
        <w:rPr>
          <w:rFonts w:ascii="Times New Roman" w:hAnsi="Times New Roman" w:cs="Times New Roman"/>
          <w:sz w:val="24"/>
          <w:szCs w:val="24"/>
        </w:rPr>
        <w:t>di poter</w:t>
      </w:r>
      <w:r w:rsidR="002C63F7" w:rsidRPr="003409C5">
        <w:rPr>
          <w:rFonts w:ascii="Times New Roman" w:hAnsi="Times New Roman" w:cs="Times New Roman"/>
          <w:sz w:val="24"/>
          <w:szCs w:val="24"/>
        </w:rPr>
        <w:t>s</w:t>
      </w:r>
      <w:r w:rsidRPr="003409C5">
        <w:rPr>
          <w:rFonts w:ascii="Times New Roman" w:hAnsi="Times New Roman" w:cs="Times New Roman"/>
          <w:sz w:val="24"/>
          <w:szCs w:val="24"/>
        </w:rPr>
        <w:t xml:space="preserve">i ritirare dallo studio in </w:t>
      </w:r>
      <w:r w:rsidR="00A31E55" w:rsidRPr="003409C5">
        <w:rPr>
          <w:rFonts w:ascii="Times New Roman" w:hAnsi="Times New Roman" w:cs="Times New Roman"/>
          <w:sz w:val="24"/>
          <w:szCs w:val="24"/>
        </w:rPr>
        <w:t>qualunque momento, senza fornire spiegazion</w:t>
      </w:r>
      <w:r w:rsidRPr="003409C5">
        <w:rPr>
          <w:rFonts w:ascii="Times New Roman" w:hAnsi="Times New Roman" w:cs="Times New Roman"/>
          <w:sz w:val="24"/>
          <w:szCs w:val="24"/>
        </w:rPr>
        <w:t>i,</w:t>
      </w:r>
      <w:r w:rsidR="00A31E55" w:rsidRPr="003409C5">
        <w:rPr>
          <w:rFonts w:ascii="Times New Roman" w:hAnsi="Times New Roman" w:cs="Times New Roman"/>
          <w:sz w:val="24"/>
          <w:szCs w:val="24"/>
        </w:rPr>
        <w:t xml:space="preserve"> </w:t>
      </w:r>
      <w:r w:rsidRPr="003409C5">
        <w:rPr>
          <w:rFonts w:ascii="Times New Roman" w:hAnsi="Times New Roman" w:cs="Times New Roman"/>
          <w:sz w:val="24"/>
          <w:szCs w:val="24"/>
        </w:rPr>
        <w:t xml:space="preserve">senza alcuna penalizzazione e </w:t>
      </w:r>
      <w:r w:rsidR="00A31E55" w:rsidRPr="003409C5">
        <w:rPr>
          <w:rFonts w:ascii="Times New Roman" w:hAnsi="Times New Roman" w:cs="Times New Roman"/>
          <w:sz w:val="24"/>
          <w:szCs w:val="24"/>
        </w:rPr>
        <w:t xml:space="preserve">ottenendo il non utilizzo dei dati. </w:t>
      </w:r>
    </w:p>
    <w:p w14:paraId="30F968FA" w14:textId="77777777" w:rsidR="00281010" w:rsidRPr="003409C5" w:rsidRDefault="00281010" w:rsidP="00F0451F">
      <w:pPr>
        <w:spacing w:line="360" w:lineRule="auto"/>
        <w:jc w:val="both"/>
        <w:rPr>
          <w:rFonts w:ascii="Times New Roman" w:hAnsi="Times New Roman" w:cs="Times New Roman"/>
          <w:color w:val="A5A5A5" w:themeColor="accent3"/>
          <w:sz w:val="24"/>
          <w:szCs w:val="24"/>
        </w:rPr>
      </w:pP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>Se si prevede una raccolta dei dati secondo una modalità confidenziale</w:t>
      </w:r>
      <w:r w:rsidR="00BC7E4A"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  <w:vertAlign w:val="superscript"/>
        </w:rPr>
        <w:t>2</w:t>
      </w: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 xml:space="preserve"> inserire la seguente clausola</w:t>
      </w:r>
      <w:r w:rsidR="00824011"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 xml:space="preserve"> 3</w:t>
      </w: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>:</w:t>
      </w:r>
    </w:p>
    <w:p w14:paraId="6B3D0148" w14:textId="2388BFDB" w:rsidR="00281010" w:rsidRPr="003409C5" w:rsidRDefault="00281010" w:rsidP="003409C5">
      <w:pPr>
        <w:pStyle w:val="Paragrafoelenco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09C5">
        <w:rPr>
          <w:rFonts w:ascii="Times New Roman" w:hAnsi="Times New Roman" w:cs="Times New Roman"/>
          <w:sz w:val="24"/>
          <w:szCs w:val="24"/>
        </w:rPr>
        <w:t xml:space="preserve">Di essere </w:t>
      </w:r>
      <w:r w:rsidR="008A4AF2">
        <w:rPr>
          <w:rFonts w:ascii="Times New Roman" w:hAnsi="Times New Roman" w:cs="Times New Roman"/>
          <w:sz w:val="24"/>
          <w:szCs w:val="24"/>
        </w:rPr>
        <w:t>consapevole</w:t>
      </w:r>
      <w:r w:rsidR="008A4AF2" w:rsidRPr="003409C5">
        <w:rPr>
          <w:rFonts w:ascii="Times New Roman" w:hAnsi="Times New Roman" w:cs="Times New Roman"/>
          <w:sz w:val="24"/>
          <w:szCs w:val="24"/>
        </w:rPr>
        <w:t xml:space="preserve"> </w:t>
      </w:r>
      <w:r w:rsidRPr="003409C5">
        <w:rPr>
          <w:rFonts w:ascii="Times New Roman" w:hAnsi="Times New Roman" w:cs="Times New Roman"/>
          <w:sz w:val="24"/>
          <w:szCs w:val="24"/>
        </w:rPr>
        <w:t>che i</w:t>
      </w:r>
      <w:r w:rsidR="00A31E55" w:rsidRPr="003409C5">
        <w:rPr>
          <w:rFonts w:ascii="Times New Roman" w:hAnsi="Times New Roman" w:cs="Times New Roman"/>
          <w:sz w:val="24"/>
          <w:szCs w:val="24"/>
        </w:rPr>
        <w:t xml:space="preserve"> dati saranno raccolti in forma confidenziale (nome/codice). </w:t>
      </w:r>
    </w:p>
    <w:p w14:paraId="1E67056B" w14:textId="758E4093" w:rsidR="009F292C" w:rsidRPr="003409C5" w:rsidRDefault="00281010" w:rsidP="00F0451F">
      <w:pPr>
        <w:spacing w:line="360" w:lineRule="auto"/>
        <w:jc w:val="both"/>
        <w:rPr>
          <w:rFonts w:ascii="Times New Roman" w:hAnsi="Times New Roman" w:cs="Times New Roman"/>
          <w:i/>
          <w:color w:val="A5A5A5" w:themeColor="accent3"/>
          <w:sz w:val="24"/>
          <w:szCs w:val="24"/>
        </w:rPr>
      </w:pP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 xml:space="preserve">Se invece si prevede una raccolta dei dati di tipo anonimo (in cui il ricercatore non è in grado di accedere all’identità del partecipante) è </w:t>
      </w:r>
      <w:r w:rsidR="00894071"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 xml:space="preserve">possibile </w:t>
      </w: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>prevedere un</w:t>
      </w:r>
      <w:r w:rsidR="00BF3BF7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 xml:space="preserve"> codice associato al protocollo </w:t>
      </w: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 xml:space="preserve">conosciuto esclusivamente dal partecipante, grazie al quale </w:t>
      </w:r>
      <w:r w:rsidR="008A4AF2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>la/</w:t>
      </w: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 xml:space="preserve">il partecipante stesso abbia la </w:t>
      </w: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lastRenderedPageBreak/>
        <w:t xml:space="preserve">possibilità di accedere ai suoi dati grezzi, nel caso </w:t>
      </w:r>
      <w:r w:rsidR="0031179E"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 xml:space="preserve">in cui </w:t>
      </w: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 xml:space="preserve">lo desideri. </w:t>
      </w:r>
      <w:r w:rsidR="00894071"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>Nel caso, i</w:t>
      </w: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>nserire la seguente clausola</w:t>
      </w:r>
      <w:r w:rsidR="00824011"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 xml:space="preserve"> 3</w:t>
      </w:r>
      <w:r w:rsidRPr="003409C5">
        <w:rPr>
          <w:rFonts w:ascii="Times New Roman" w:hAnsi="Times New Roman" w:cs="Times New Roman"/>
          <w:i/>
          <w:color w:val="A5A5A5" w:themeColor="accent3"/>
          <w:sz w:val="24"/>
          <w:szCs w:val="24"/>
        </w:rPr>
        <w:t>:</w:t>
      </w:r>
    </w:p>
    <w:p w14:paraId="7147A0D3" w14:textId="5034E869" w:rsidR="00281010" w:rsidRPr="003409C5" w:rsidRDefault="00281010" w:rsidP="006C38A1">
      <w:pPr>
        <w:pStyle w:val="Paragrafoelenco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09C5">
        <w:rPr>
          <w:rFonts w:ascii="Times New Roman" w:hAnsi="Times New Roman" w:cs="Times New Roman"/>
          <w:sz w:val="24"/>
          <w:szCs w:val="24"/>
        </w:rPr>
        <w:t xml:space="preserve">Di essere </w:t>
      </w:r>
      <w:r w:rsidR="008A4AF2">
        <w:rPr>
          <w:rFonts w:ascii="Times New Roman" w:hAnsi="Times New Roman" w:cs="Times New Roman"/>
          <w:sz w:val="24"/>
          <w:szCs w:val="24"/>
        </w:rPr>
        <w:t>a conoscenza</w:t>
      </w:r>
      <w:r w:rsidR="008A4AF2" w:rsidRPr="003409C5">
        <w:rPr>
          <w:rFonts w:ascii="Times New Roman" w:hAnsi="Times New Roman" w:cs="Times New Roman"/>
          <w:sz w:val="24"/>
          <w:szCs w:val="24"/>
        </w:rPr>
        <w:t xml:space="preserve"> </w:t>
      </w:r>
      <w:r w:rsidRPr="003409C5">
        <w:rPr>
          <w:rFonts w:ascii="Times New Roman" w:hAnsi="Times New Roman" w:cs="Times New Roman"/>
          <w:sz w:val="24"/>
          <w:szCs w:val="24"/>
        </w:rPr>
        <w:t>che i dati saranno raccolti in forma anonima e associati a un codice che consenta esclusivamente al partecipante di accedere ai propri dati.</w:t>
      </w:r>
    </w:p>
    <w:p w14:paraId="63F1BF61" w14:textId="77777777" w:rsidR="00281010" w:rsidRPr="003409C5" w:rsidRDefault="00281010" w:rsidP="006C38A1">
      <w:pPr>
        <w:pStyle w:val="Paragrafoelenco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47C879" w14:textId="18C4D24C" w:rsidR="00A717A5" w:rsidRPr="00A717A5" w:rsidRDefault="00733518" w:rsidP="006C38A1">
      <w:pPr>
        <w:pStyle w:val="Paragrafoelenco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06C51">
        <w:rPr>
          <w:rFonts w:ascii="Times New Roman" w:hAnsi="Times New Roman"/>
          <w:sz w:val="24"/>
          <w:szCs w:val="24"/>
        </w:rPr>
        <w:t xml:space="preserve">Di essere </w:t>
      </w:r>
      <w:r w:rsidR="008A4AF2">
        <w:rPr>
          <w:rFonts w:ascii="Times New Roman" w:hAnsi="Times New Roman"/>
          <w:sz w:val="24"/>
          <w:szCs w:val="24"/>
        </w:rPr>
        <w:t>a conoscenza</w:t>
      </w:r>
      <w:r w:rsidRPr="00E06C51">
        <w:rPr>
          <w:rFonts w:ascii="Times New Roman" w:hAnsi="Times New Roman"/>
          <w:sz w:val="24"/>
          <w:szCs w:val="24"/>
        </w:rPr>
        <w:t xml:space="preserve"> che i propri dati saranno utilizzati esclusivamente per scopi scientifici e statistici e con il mantenimento delle regole relative alla riservatezza.</w:t>
      </w:r>
    </w:p>
    <w:p w14:paraId="78E2BACC" w14:textId="77777777" w:rsidR="00733518" w:rsidRPr="000E284E" w:rsidRDefault="00062EE3" w:rsidP="00F0451F">
      <w:pPr>
        <w:spacing w:line="360" w:lineRule="auto"/>
        <w:jc w:val="both"/>
        <w:rPr>
          <w:rFonts w:ascii="Times New Roman" w:hAnsi="Times New Roman"/>
          <w:color w:val="A5A5A5" w:themeColor="accent3"/>
          <w:sz w:val="24"/>
          <w:szCs w:val="24"/>
        </w:rPr>
      </w:pP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>Nel caso di ricerche che prevedano la somministrazione di test di tipo sperimentale (non clinici), inserire la seguente clausola 5:</w:t>
      </w:r>
    </w:p>
    <w:p w14:paraId="2D251314" w14:textId="51C47265" w:rsidR="008166BB" w:rsidRPr="00E06C51" w:rsidRDefault="008166BB" w:rsidP="006C38A1">
      <w:pPr>
        <w:pStyle w:val="Paragrafoelenco"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06C51">
        <w:rPr>
          <w:rFonts w:ascii="Times New Roman" w:hAnsi="Times New Roman"/>
          <w:sz w:val="24"/>
          <w:szCs w:val="24"/>
        </w:rPr>
        <w:t xml:space="preserve">Di essere </w:t>
      </w:r>
      <w:r w:rsidR="008A4AF2">
        <w:rPr>
          <w:rFonts w:ascii="Times New Roman" w:hAnsi="Times New Roman"/>
          <w:sz w:val="24"/>
          <w:szCs w:val="24"/>
        </w:rPr>
        <w:t>a conoscenza</w:t>
      </w:r>
      <w:r w:rsidR="008A4AF2" w:rsidRPr="00E06C51">
        <w:rPr>
          <w:rFonts w:ascii="Times New Roman" w:hAnsi="Times New Roman"/>
          <w:sz w:val="24"/>
          <w:szCs w:val="24"/>
        </w:rPr>
        <w:t xml:space="preserve"> </w:t>
      </w:r>
      <w:r w:rsidRPr="00E06C51">
        <w:rPr>
          <w:rFonts w:ascii="Times New Roman" w:hAnsi="Times New Roman"/>
          <w:sz w:val="24"/>
          <w:szCs w:val="24"/>
        </w:rPr>
        <w:t>che, qualora lo desiderass</w:t>
      </w:r>
      <w:r w:rsidR="00824011" w:rsidRPr="00E06C51">
        <w:rPr>
          <w:rFonts w:ascii="Times New Roman" w:hAnsi="Times New Roman"/>
          <w:sz w:val="24"/>
          <w:szCs w:val="24"/>
        </w:rPr>
        <w:t>e</w:t>
      </w:r>
      <w:r w:rsidR="00A31E55" w:rsidRPr="00E06C51">
        <w:rPr>
          <w:rFonts w:ascii="Times New Roman" w:hAnsi="Times New Roman"/>
          <w:sz w:val="24"/>
          <w:szCs w:val="24"/>
        </w:rPr>
        <w:t xml:space="preserve">, </w:t>
      </w:r>
      <w:r w:rsidR="00824011" w:rsidRPr="00E06C51">
        <w:rPr>
          <w:rFonts w:ascii="Times New Roman" w:hAnsi="Times New Roman"/>
          <w:sz w:val="24"/>
          <w:szCs w:val="24"/>
        </w:rPr>
        <w:t xml:space="preserve">può </w:t>
      </w:r>
      <w:r w:rsidR="00A31E55" w:rsidRPr="00E06C51">
        <w:rPr>
          <w:rFonts w:ascii="Times New Roman" w:hAnsi="Times New Roman"/>
          <w:sz w:val="24"/>
          <w:szCs w:val="24"/>
        </w:rPr>
        <w:t xml:space="preserve">ottenere la restituzione dei </w:t>
      </w:r>
      <w:r w:rsidRPr="00E06C51">
        <w:rPr>
          <w:rFonts w:ascii="Times New Roman" w:hAnsi="Times New Roman"/>
          <w:sz w:val="24"/>
          <w:szCs w:val="24"/>
        </w:rPr>
        <w:t>dati grezzi.</w:t>
      </w:r>
    </w:p>
    <w:p w14:paraId="0259C08F" w14:textId="77777777" w:rsidR="00062EE3" w:rsidRDefault="00062EE3" w:rsidP="006C38A1">
      <w:pPr>
        <w:pStyle w:val="Paragrafoelenco"/>
        <w:spacing w:line="360" w:lineRule="auto"/>
        <w:ind w:left="360"/>
        <w:jc w:val="both"/>
        <w:rPr>
          <w:rFonts w:ascii="Times New Roman" w:hAnsi="Times New Roman"/>
          <w:i/>
          <w:sz w:val="24"/>
          <w:szCs w:val="24"/>
          <w:highlight w:val="yellow"/>
        </w:rPr>
      </w:pPr>
    </w:p>
    <w:p w14:paraId="483CDCB4" w14:textId="77777777" w:rsidR="008166BB" w:rsidRPr="000E284E" w:rsidRDefault="000E20C0" w:rsidP="00F0451F">
      <w:pPr>
        <w:spacing w:line="360" w:lineRule="auto"/>
        <w:jc w:val="both"/>
        <w:rPr>
          <w:rFonts w:ascii="Times New Roman" w:hAnsi="Times New Roman"/>
          <w:i/>
          <w:color w:val="A5A5A5" w:themeColor="accent3"/>
          <w:sz w:val="24"/>
          <w:szCs w:val="24"/>
        </w:rPr>
      </w:pP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Nel caso di ricerche che prevedano la somministrazione di test con dati normativi </w:t>
      </w:r>
      <w:r w:rsidRPr="000E284E">
        <w:rPr>
          <w:rFonts w:ascii="Times New Roman" w:hAnsi="Times New Roman"/>
          <w:i/>
          <w:color w:val="A5A5A5" w:themeColor="accent3"/>
          <w:sz w:val="24"/>
          <w:szCs w:val="24"/>
          <w:u w:val="single"/>
        </w:rPr>
        <w:t>italiani</w:t>
      </w:r>
      <w:r w:rsidR="00261897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, </w:t>
      </w:r>
      <w:r w:rsidR="00062EE3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inserire la seguente clausola 5</w:t>
      </w:r>
      <w:r w:rsidR="00261897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:</w:t>
      </w:r>
    </w:p>
    <w:p w14:paraId="61EBCC6B" w14:textId="243FE8E0" w:rsidR="00AD6DE4" w:rsidRDefault="00062EE3" w:rsidP="000E284E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0E284E">
        <w:rPr>
          <w:rFonts w:ascii="Times New Roman" w:hAnsi="Times New Roman"/>
          <w:sz w:val="24"/>
          <w:szCs w:val="24"/>
        </w:rPr>
        <w:t xml:space="preserve">Di essere </w:t>
      </w:r>
      <w:r w:rsidR="008A4AF2">
        <w:rPr>
          <w:rFonts w:ascii="Times New Roman" w:hAnsi="Times New Roman"/>
          <w:sz w:val="24"/>
          <w:szCs w:val="24"/>
        </w:rPr>
        <w:t>a conoscenza</w:t>
      </w:r>
      <w:r w:rsidR="008A4AF2" w:rsidRPr="000E284E">
        <w:rPr>
          <w:rFonts w:ascii="Times New Roman" w:hAnsi="Times New Roman"/>
          <w:sz w:val="24"/>
          <w:szCs w:val="24"/>
        </w:rPr>
        <w:t xml:space="preserve"> </w:t>
      </w:r>
      <w:r w:rsidRPr="000E284E">
        <w:rPr>
          <w:rFonts w:ascii="Times New Roman" w:hAnsi="Times New Roman"/>
          <w:sz w:val="24"/>
          <w:szCs w:val="24"/>
        </w:rPr>
        <w:t xml:space="preserve">che, qualora lo desiderasse, può ottenere </w:t>
      </w:r>
      <w:r w:rsidR="00EA4EB8" w:rsidRPr="000E284E">
        <w:rPr>
          <w:rFonts w:ascii="Times New Roman" w:hAnsi="Times New Roman"/>
          <w:sz w:val="24"/>
          <w:szCs w:val="24"/>
        </w:rPr>
        <w:t xml:space="preserve">la restituzione dei dati grezzi congiuntamente ai relativi dati normativi di riferimento. </w:t>
      </w:r>
      <w:r w:rsidR="00261897" w:rsidRPr="000E284E">
        <w:rPr>
          <w:rFonts w:ascii="Times New Roman" w:hAnsi="Times New Roman"/>
          <w:sz w:val="24"/>
          <w:szCs w:val="24"/>
        </w:rPr>
        <w:t xml:space="preserve">Poiché </w:t>
      </w:r>
      <w:r w:rsidR="00A31E55" w:rsidRPr="000E284E">
        <w:rPr>
          <w:rFonts w:ascii="Times New Roman" w:hAnsi="Times New Roman"/>
          <w:sz w:val="24"/>
          <w:szCs w:val="24"/>
        </w:rPr>
        <w:t xml:space="preserve">il presente studio non ha finalità cliniche, </w:t>
      </w:r>
      <w:r w:rsidR="00261897" w:rsidRPr="000E284E">
        <w:rPr>
          <w:rFonts w:ascii="Times New Roman" w:hAnsi="Times New Roman"/>
          <w:sz w:val="24"/>
          <w:szCs w:val="24"/>
        </w:rPr>
        <w:t xml:space="preserve">sono </w:t>
      </w:r>
      <w:r w:rsidR="008A4AF2">
        <w:rPr>
          <w:rFonts w:ascii="Times New Roman" w:hAnsi="Times New Roman"/>
          <w:sz w:val="24"/>
          <w:szCs w:val="24"/>
        </w:rPr>
        <w:t>consapevole</w:t>
      </w:r>
      <w:r w:rsidR="00261897" w:rsidRPr="000E284E">
        <w:rPr>
          <w:rFonts w:ascii="Times New Roman" w:hAnsi="Times New Roman"/>
          <w:sz w:val="24"/>
          <w:szCs w:val="24"/>
        </w:rPr>
        <w:t xml:space="preserve"> </w:t>
      </w:r>
      <w:r w:rsidR="00A31E55" w:rsidRPr="000E284E">
        <w:rPr>
          <w:rFonts w:ascii="Times New Roman" w:hAnsi="Times New Roman"/>
          <w:sz w:val="24"/>
          <w:szCs w:val="24"/>
        </w:rPr>
        <w:t xml:space="preserve">che </w:t>
      </w:r>
      <w:r w:rsidR="00261897" w:rsidRPr="000E284E">
        <w:rPr>
          <w:rFonts w:ascii="Times New Roman" w:hAnsi="Times New Roman"/>
          <w:sz w:val="24"/>
          <w:szCs w:val="24"/>
        </w:rPr>
        <w:t xml:space="preserve">dovrò </w:t>
      </w:r>
      <w:r w:rsidR="00A31E55" w:rsidRPr="000E284E">
        <w:rPr>
          <w:rFonts w:ascii="Times New Roman" w:hAnsi="Times New Roman"/>
          <w:sz w:val="24"/>
          <w:szCs w:val="24"/>
        </w:rPr>
        <w:t>rivolger</w:t>
      </w:r>
      <w:r w:rsidR="00261897" w:rsidRPr="000E284E">
        <w:rPr>
          <w:rFonts w:ascii="Times New Roman" w:hAnsi="Times New Roman"/>
          <w:sz w:val="24"/>
          <w:szCs w:val="24"/>
        </w:rPr>
        <w:t>mi</w:t>
      </w:r>
      <w:r w:rsidR="00A31E55" w:rsidRPr="000E284E">
        <w:rPr>
          <w:rFonts w:ascii="Times New Roman" w:hAnsi="Times New Roman"/>
          <w:sz w:val="24"/>
          <w:szCs w:val="24"/>
        </w:rPr>
        <w:t xml:space="preserve"> ad uno specialista per l'eventuale interpretazione dei dati.</w:t>
      </w:r>
    </w:p>
    <w:p w14:paraId="42D59D2F" w14:textId="77777777" w:rsidR="00801A71" w:rsidRPr="000E284E" w:rsidRDefault="00801A71" w:rsidP="00801A71">
      <w:pPr>
        <w:pStyle w:val="Paragrafoelenco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E0E0C59" w14:textId="77777777" w:rsidR="00261897" w:rsidRPr="00E06C51" w:rsidRDefault="00733518" w:rsidP="006C38A1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06C51">
        <w:rPr>
          <w:rFonts w:ascii="Times New Roman" w:hAnsi="Times New Roman"/>
          <w:sz w:val="24"/>
          <w:szCs w:val="24"/>
        </w:rPr>
        <w:t>Di sapere che una copia del presente modulo mi sarà consegnata dal ricercatore.</w:t>
      </w:r>
    </w:p>
    <w:p w14:paraId="6BFC8640" w14:textId="77777777" w:rsidR="00AD6DE4" w:rsidRDefault="00AD6DE4" w:rsidP="006C38A1">
      <w:pPr>
        <w:pStyle w:val="Paragrafoelenco"/>
        <w:spacing w:line="360" w:lineRule="auto"/>
        <w:ind w:left="360"/>
        <w:jc w:val="both"/>
        <w:rPr>
          <w:rFonts w:ascii="Times New Roman" w:hAnsi="Times New Roman"/>
          <w:i/>
          <w:sz w:val="24"/>
          <w:szCs w:val="24"/>
          <w:highlight w:val="yellow"/>
        </w:rPr>
      </w:pPr>
    </w:p>
    <w:p w14:paraId="51B72FDF" w14:textId="77777777" w:rsidR="00733518" w:rsidRPr="000E284E" w:rsidRDefault="00733518" w:rsidP="00F0451F">
      <w:pPr>
        <w:spacing w:line="360" w:lineRule="auto"/>
        <w:jc w:val="both"/>
        <w:rPr>
          <w:rFonts w:ascii="Times New Roman" w:hAnsi="Times New Roman"/>
          <w:i/>
          <w:color w:val="A5A5A5" w:themeColor="accent3"/>
          <w:sz w:val="24"/>
          <w:szCs w:val="24"/>
        </w:rPr>
      </w:pP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>Se pertinente</w:t>
      </w:r>
      <w:r w:rsidR="00207862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inserire</w:t>
      </w:r>
      <w:r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: </w:t>
      </w:r>
    </w:p>
    <w:p w14:paraId="7BB46A21" w14:textId="5378AD4A" w:rsidR="00261897" w:rsidRPr="00D45DD7" w:rsidRDefault="00733518" w:rsidP="006C38A1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color w:val="A5A5A5" w:themeColor="accent3"/>
          <w:sz w:val="24"/>
          <w:szCs w:val="24"/>
        </w:rPr>
      </w:pPr>
      <w:r w:rsidRPr="00AD6DE4">
        <w:rPr>
          <w:rFonts w:ascii="Times New Roman" w:hAnsi="Times New Roman"/>
          <w:sz w:val="24"/>
          <w:szCs w:val="24"/>
        </w:rPr>
        <w:t>Di acconsentire alla videoregis</w:t>
      </w:r>
      <w:r w:rsidR="00AD6DE4" w:rsidRPr="00AD6DE4">
        <w:rPr>
          <w:rFonts w:ascii="Times New Roman" w:hAnsi="Times New Roman"/>
          <w:sz w:val="24"/>
          <w:szCs w:val="24"/>
        </w:rPr>
        <w:t xml:space="preserve">trazione e/o </w:t>
      </w:r>
      <w:proofErr w:type="spellStart"/>
      <w:r w:rsidR="00AD6DE4" w:rsidRPr="00AD6DE4">
        <w:rPr>
          <w:rFonts w:ascii="Times New Roman" w:hAnsi="Times New Roman"/>
          <w:sz w:val="24"/>
          <w:szCs w:val="24"/>
        </w:rPr>
        <w:t>audioregistrazione</w:t>
      </w:r>
      <w:proofErr w:type="spellEnd"/>
      <w:r w:rsidR="00AD6DE4" w:rsidRPr="00AD6DE4">
        <w:rPr>
          <w:rFonts w:ascii="Times New Roman" w:hAnsi="Times New Roman"/>
          <w:sz w:val="24"/>
          <w:szCs w:val="24"/>
        </w:rPr>
        <w:t xml:space="preserve"> </w:t>
      </w:r>
      <w:r w:rsidR="00AD6DE4" w:rsidRPr="000E284E">
        <w:rPr>
          <w:rFonts w:ascii="Times New Roman" w:hAnsi="Times New Roman"/>
          <w:i/>
          <w:color w:val="A5A5A5" w:themeColor="accent3"/>
          <w:sz w:val="24"/>
          <w:szCs w:val="24"/>
        </w:rPr>
        <w:t>&lt;i</w:t>
      </w:r>
      <w:r w:rsidR="00EA4EB8" w:rsidRPr="000E284E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n questo caso inserire una </w:t>
      </w:r>
      <w:r w:rsidR="00EA4EB8" w:rsidRPr="00D45DD7">
        <w:rPr>
          <w:rFonts w:ascii="Times New Roman" w:hAnsi="Times New Roman"/>
          <w:i/>
          <w:color w:val="A5A5A5" w:themeColor="accent3"/>
          <w:sz w:val="24"/>
          <w:szCs w:val="24"/>
        </w:rPr>
        <w:t>casella da barrare come forma di consenso esplicito</w:t>
      </w:r>
      <w:r w:rsidR="00AD6DE4" w:rsidRPr="00D45DD7">
        <w:rPr>
          <w:rFonts w:ascii="Times New Roman" w:hAnsi="Times New Roman"/>
          <w:i/>
          <w:color w:val="A5A5A5" w:themeColor="accent3"/>
          <w:sz w:val="24"/>
          <w:szCs w:val="24"/>
        </w:rPr>
        <w:t>&gt;</w:t>
      </w:r>
    </w:p>
    <w:p w14:paraId="53587850" w14:textId="6A5C96B8" w:rsidR="002F517D" w:rsidRPr="00C4280F" w:rsidRDefault="002F517D" w:rsidP="002F517D">
      <w:pPr>
        <w:spacing w:line="360" w:lineRule="auto"/>
        <w:jc w:val="both"/>
        <w:rPr>
          <w:rFonts w:ascii="Times New Roman" w:hAnsi="Times New Roman"/>
          <w:i/>
          <w:color w:val="A5A5A5" w:themeColor="accent3"/>
          <w:sz w:val="24"/>
          <w:szCs w:val="24"/>
        </w:rPr>
      </w:pPr>
      <w:r w:rsidRPr="00C4280F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Nel caso in cui la ricerca sia svolta congiuntamente con un </w:t>
      </w:r>
      <w:r w:rsidR="00B77A4B" w:rsidRPr="00C4280F">
        <w:rPr>
          <w:rFonts w:ascii="Times New Roman" w:hAnsi="Times New Roman"/>
          <w:i/>
          <w:color w:val="A5A5A5" w:themeColor="accent3"/>
          <w:sz w:val="24"/>
          <w:szCs w:val="24"/>
        </w:rPr>
        <w:t>E</w:t>
      </w:r>
      <w:r w:rsidRPr="00C4280F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nte </w:t>
      </w:r>
      <w:r w:rsidR="00AD6DE4" w:rsidRPr="00C4280F">
        <w:rPr>
          <w:rFonts w:ascii="Times New Roman" w:hAnsi="Times New Roman"/>
          <w:i/>
          <w:color w:val="A5A5A5" w:themeColor="accent3"/>
          <w:sz w:val="24"/>
          <w:szCs w:val="24"/>
        </w:rPr>
        <w:t>diverso da quello di afferenza del proponente</w:t>
      </w:r>
      <w:r w:rsidR="00B77A4B" w:rsidRPr="00C4280F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(es., C</w:t>
      </w:r>
      <w:r w:rsidRPr="00C4280F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omunità, </w:t>
      </w:r>
      <w:r w:rsidR="00B77A4B" w:rsidRPr="00C4280F">
        <w:rPr>
          <w:rFonts w:ascii="Times New Roman" w:hAnsi="Times New Roman"/>
          <w:i/>
          <w:color w:val="A5A5A5" w:themeColor="accent3"/>
          <w:sz w:val="24"/>
          <w:szCs w:val="24"/>
        </w:rPr>
        <w:t>O</w:t>
      </w:r>
      <w:r w:rsidRPr="00C4280F">
        <w:rPr>
          <w:rFonts w:ascii="Times New Roman" w:hAnsi="Times New Roman"/>
          <w:i/>
          <w:color w:val="A5A5A5" w:themeColor="accent3"/>
          <w:sz w:val="24"/>
          <w:szCs w:val="24"/>
        </w:rPr>
        <w:t>spedale), inserire</w:t>
      </w:r>
      <w:r w:rsidR="004874AF" w:rsidRPr="00C4280F">
        <w:rPr>
          <w:rFonts w:ascii="Times New Roman" w:hAnsi="Times New Roman"/>
          <w:i/>
          <w:color w:val="A5A5A5" w:themeColor="accent3"/>
          <w:sz w:val="24"/>
          <w:szCs w:val="24"/>
        </w:rPr>
        <w:t xml:space="preserve"> </w:t>
      </w:r>
      <w:r w:rsidR="00C4280F" w:rsidRPr="00C4280F">
        <w:rPr>
          <w:rFonts w:ascii="Times New Roman" w:hAnsi="Times New Roman"/>
          <w:i/>
          <w:color w:val="A5A5A5" w:themeColor="accent3"/>
          <w:sz w:val="24"/>
          <w:szCs w:val="24"/>
        </w:rPr>
        <w:t>le clausole 8 e 9</w:t>
      </w:r>
      <w:r w:rsidRPr="00C4280F">
        <w:rPr>
          <w:rFonts w:ascii="Times New Roman" w:hAnsi="Times New Roman"/>
          <w:i/>
          <w:color w:val="A5A5A5" w:themeColor="accent3"/>
          <w:sz w:val="24"/>
          <w:szCs w:val="24"/>
        </w:rPr>
        <w:t>:</w:t>
      </w:r>
    </w:p>
    <w:p w14:paraId="040C6683" w14:textId="61DAAFDE" w:rsidR="002F517D" w:rsidRPr="00D45DD7" w:rsidRDefault="002F517D" w:rsidP="002F517D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color w:val="A5A5A5" w:themeColor="accent3"/>
          <w:sz w:val="24"/>
          <w:szCs w:val="24"/>
        </w:rPr>
      </w:pPr>
      <w:r w:rsidRPr="00D45DD7">
        <w:rPr>
          <w:rFonts w:ascii="Times New Roman" w:hAnsi="Times New Roman"/>
          <w:sz w:val="24"/>
          <w:szCs w:val="24"/>
        </w:rPr>
        <w:t xml:space="preserve">Di essere </w:t>
      </w:r>
      <w:r w:rsidR="008A4AF2">
        <w:rPr>
          <w:rFonts w:ascii="Times New Roman" w:hAnsi="Times New Roman"/>
          <w:sz w:val="24"/>
          <w:szCs w:val="24"/>
        </w:rPr>
        <w:t>consapevole</w:t>
      </w:r>
      <w:r w:rsidR="008A4AF2" w:rsidRPr="00D45DD7">
        <w:rPr>
          <w:rFonts w:ascii="Times New Roman" w:hAnsi="Times New Roman"/>
          <w:sz w:val="24"/>
          <w:szCs w:val="24"/>
        </w:rPr>
        <w:t xml:space="preserve"> </w:t>
      </w:r>
      <w:r w:rsidRPr="00D45DD7">
        <w:rPr>
          <w:rFonts w:ascii="Times New Roman" w:hAnsi="Times New Roman"/>
          <w:sz w:val="24"/>
          <w:szCs w:val="24"/>
        </w:rPr>
        <w:t>che la partecipazione alla ricerca è completamente libera e disgiunta dalle cure/trattamenti/corsi eventualmente somministrati dall’</w:t>
      </w:r>
      <w:r w:rsidR="00B77A4B" w:rsidRPr="00D45DD7">
        <w:rPr>
          <w:rFonts w:ascii="Times New Roman" w:hAnsi="Times New Roman"/>
          <w:sz w:val="24"/>
          <w:szCs w:val="24"/>
        </w:rPr>
        <w:t>E</w:t>
      </w:r>
      <w:r w:rsidRPr="00D45DD7">
        <w:rPr>
          <w:rFonts w:ascii="Times New Roman" w:hAnsi="Times New Roman"/>
          <w:sz w:val="24"/>
          <w:szCs w:val="24"/>
        </w:rPr>
        <w:t xml:space="preserve">nte </w:t>
      </w:r>
      <w:r w:rsidRPr="00D45DD7">
        <w:rPr>
          <w:rFonts w:ascii="Times New Roman" w:hAnsi="Times New Roman"/>
          <w:i/>
          <w:color w:val="A5A5A5" w:themeColor="accent3"/>
          <w:sz w:val="24"/>
          <w:szCs w:val="24"/>
        </w:rPr>
        <w:t>&lt;specificare il nome dell’</w:t>
      </w:r>
      <w:r w:rsidR="00B77A4B" w:rsidRPr="00D45DD7">
        <w:rPr>
          <w:rFonts w:ascii="Times New Roman" w:hAnsi="Times New Roman"/>
          <w:i/>
          <w:color w:val="A5A5A5" w:themeColor="accent3"/>
          <w:sz w:val="24"/>
          <w:szCs w:val="24"/>
        </w:rPr>
        <w:t>E</w:t>
      </w:r>
      <w:r w:rsidRPr="00D45DD7">
        <w:rPr>
          <w:rFonts w:ascii="Times New Roman" w:hAnsi="Times New Roman"/>
          <w:i/>
          <w:color w:val="A5A5A5" w:themeColor="accent3"/>
          <w:sz w:val="24"/>
          <w:szCs w:val="24"/>
        </w:rPr>
        <w:t>nte&gt;</w:t>
      </w:r>
      <w:r w:rsidRPr="00D45DD7">
        <w:rPr>
          <w:rFonts w:ascii="Times New Roman" w:hAnsi="Times New Roman"/>
          <w:color w:val="A5A5A5" w:themeColor="accent3"/>
          <w:sz w:val="24"/>
          <w:szCs w:val="24"/>
        </w:rPr>
        <w:t xml:space="preserve">   </w:t>
      </w:r>
    </w:p>
    <w:p w14:paraId="6AC57412" w14:textId="15241DA0" w:rsidR="00EF48CF" w:rsidRDefault="002F517D" w:rsidP="000E284E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45DD7">
        <w:rPr>
          <w:rFonts w:ascii="Times New Roman" w:hAnsi="Times New Roman"/>
          <w:sz w:val="24"/>
          <w:szCs w:val="24"/>
        </w:rPr>
        <w:t xml:space="preserve">Di </w:t>
      </w:r>
      <w:r w:rsidR="008A4AF2">
        <w:rPr>
          <w:rFonts w:ascii="Times New Roman" w:hAnsi="Times New Roman"/>
          <w:sz w:val="24"/>
          <w:szCs w:val="24"/>
        </w:rPr>
        <w:t xml:space="preserve">sapere </w:t>
      </w:r>
      <w:r w:rsidRPr="00D45DD7">
        <w:rPr>
          <w:rFonts w:ascii="Times New Roman" w:hAnsi="Times New Roman"/>
          <w:sz w:val="24"/>
          <w:szCs w:val="24"/>
        </w:rPr>
        <w:t>che l’</w:t>
      </w:r>
      <w:r w:rsidR="00B77A4B" w:rsidRPr="00D45DD7">
        <w:rPr>
          <w:rFonts w:ascii="Times New Roman" w:hAnsi="Times New Roman"/>
          <w:sz w:val="24"/>
          <w:szCs w:val="24"/>
        </w:rPr>
        <w:t>E</w:t>
      </w:r>
      <w:r w:rsidRPr="00D45DD7">
        <w:rPr>
          <w:rFonts w:ascii="Times New Roman" w:hAnsi="Times New Roman"/>
          <w:sz w:val="24"/>
          <w:szCs w:val="24"/>
        </w:rPr>
        <w:t xml:space="preserve">nte </w:t>
      </w:r>
      <w:r w:rsidRPr="00D45DD7">
        <w:rPr>
          <w:rFonts w:ascii="Times New Roman" w:hAnsi="Times New Roman"/>
          <w:color w:val="A5A5A5" w:themeColor="accent3"/>
          <w:sz w:val="24"/>
          <w:szCs w:val="24"/>
        </w:rPr>
        <w:t>&lt;</w:t>
      </w:r>
      <w:r w:rsidRPr="00D45DD7">
        <w:rPr>
          <w:rFonts w:ascii="Times New Roman" w:hAnsi="Times New Roman"/>
          <w:i/>
          <w:color w:val="A5A5A5" w:themeColor="accent3"/>
          <w:sz w:val="24"/>
          <w:szCs w:val="24"/>
        </w:rPr>
        <w:t>specificare il nome dell’</w:t>
      </w:r>
      <w:r w:rsidR="00B77A4B" w:rsidRPr="00D45DD7">
        <w:rPr>
          <w:rFonts w:ascii="Times New Roman" w:hAnsi="Times New Roman"/>
          <w:i/>
          <w:color w:val="A5A5A5" w:themeColor="accent3"/>
          <w:sz w:val="24"/>
          <w:szCs w:val="24"/>
        </w:rPr>
        <w:t>E</w:t>
      </w:r>
      <w:r w:rsidRPr="00D45DD7">
        <w:rPr>
          <w:rFonts w:ascii="Times New Roman" w:hAnsi="Times New Roman"/>
          <w:i/>
          <w:color w:val="A5A5A5" w:themeColor="accent3"/>
          <w:sz w:val="24"/>
          <w:szCs w:val="24"/>
        </w:rPr>
        <w:t>nte</w:t>
      </w:r>
      <w:r w:rsidRPr="00D45DD7">
        <w:rPr>
          <w:rFonts w:ascii="Times New Roman" w:hAnsi="Times New Roman"/>
          <w:color w:val="A5A5A5" w:themeColor="accent3"/>
          <w:sz w:val="24"/>
          <w:szCs w:val="24"/>
        </w:rPr>
        <w:t xml:space="preserve">&gt; </w:t>
      </w:r>
      <w:r w:rsidRPr="00D45DD7">
        <w:rPr>
          <w:rFonts w:ascii="Times New Roman" w:hAnsi="Times New Roman"/>
          <w:sz w:val="24"/>
          <w:szCs w:val="24"/>
        </w:rPr>
        <w:t>non avrà accesso né ai dati della ricerca né ai da</w:t>
      </w:r>
      <w:r w:rsidR="004874AF">
        <w:rPr>
          <w:rFonts w:ascii="Times New Roman" w:hAnsi="Times New Roman"/>
          <w:sz w:val="24"/>
          <w:szCs w:val="24"/>
        </w:rPr>
        <w:t xml:space="preserve">ti sensibili del partecipante. </w:t>
      </w:r>
    </w:p>
    <w:p w14:paraId="3126DC5A" w14:textId="0DC53111" w:rsidR="00F55B66" w:rsidRPr="00F55B66" w:rsidRDefault="00F55B66" w:rsidP="00F55B66">
      <w:pPr>
        <w:pStyle w:val="Paragrafoelenco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F55B66">
        <w:rPr>
          <w:rFonts w:ascii="Times New Roman" w:hAnsi="Times New Roman"/>
          <w:sz w:val="24"/>
          <w:szCs w:val="24"/>
        </w:rPr>
        <w:lastRenderedPageBreak/>
        <w:t xml:space="preserve">Di sapere che la protezione dei </w:t>
      </w:r>
      <w:r w:rsidR="00BF2BF2">
        <w:rPr>
          <w:rFonts w:ascii="Times New Roman" w:hAnsi="Times New Roman"/>
          <w:sz w:val="24"/>
          <w:szCs w:val="24"/>
        </w:rPr>
        <w:t xml:space="preserve">suoi </w:t>
      </w:r>
      <w:r w:rsidRPr="00F55B66">
        <w:rPr>
          <w:rFonts w:ascii="Times New Roman" w:hAnsi="Times New Roman"/>
          <w:sz w:val="24"/>
          <w:szCs w:val="24"/>
        </w:rPr>
        <w:t xml:space="preserve">dati è designata con Decreto del Direttore Generale 4451 del 19 dicembre 2017, in cui è stato nominato </w:t>
      </w:r>
      <w:r w:rsidR="00C4580C">
        <w:rPr>
          <w:rFonts w:ascii="Times New Roman" w:hAnsi="Times New Roman"/>
          <w:sz w:val="24"/>
          <w:szCs w:val="24"/>
        </w:rPr>
        <w:t xml:space="preserve">un </w:t>
      </w:r>
      <w:r w:rsidRPr="00F55B66">
        <w:rPr>
          <w:rFonts w:ascii="Times New Roman" w:hAnsi="Times New Roman"/>
          <w:sz w:val="24"/>
          <w:szCs w:val="24"/>
        </w:rPr>
        <w:t>Responsabile della Protezione dati, </w:t>
      </w:r>
      <w:hyperlink r:id="rId7" w:tgtFrame="_blank" w:history="1">
        <w:r w:rsidRPr="00F55B66">
          <w:rPr>
            <w:rFonts w:ascii="Times New Roman" w:hAnsi="Times New Roman"/>
            <w:sz w:val="24"/>
          </w:rPr>
          <w:t>privacy@unipd.it</w:t>
        </w:r>
      </w:hyperlink>
      <w:r w:rsidRPr="00F55B66">
        <w:rPr>
          <w:rFonts w:ascii="Times New Roman" w:hAnsi="Times New Roman"/>
          <w:sz w:val="24"/>
          <w:szCs w:val="24"/>
        </w:rPr>
        <w:t>.</w:t>
      </w:r>
    </w:p>
    <w:p w14:paraId="79827B7C" w14:textId="77777777" w:rsidR="00F55B66" w:rsidRPr="00D45DD7" w:rsidRDefault="00F55B66" w:rsidP="00F55B66">
      <w:pPr>
        <w:pStyle w:val="Paragrafoelenco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3402D77E" w14:textId="2EB05DC3" w:rsidR="00733518" w:rsidRPr="00E06C51" w:rsidRDefault="008A4AF2" w:rsidP="006C38A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a/</w:t>
      </w:r>
      <w:r w:rsidR="00733518" w:rsidRPr="00E06C51">
        <w:rPr>
          <w:rFonts w:ascii="Times New Roman" w:hAnsi="Times New Roman"/>
          <w:sz w:val="24"/>
          <w:szCs w:val="24"/>
        </w:rPr>
        <w:t xml:space="preserve">Il </w:t>
      </w:r>
      <w:proofErr w:type="spellStart"/>
      <w:r w:rsidR="00733518" w:rsidRPr="00E06C51">
        <w:rPr>
          <w:rFonts w:ascii="Times New Roman" w:hAnsi="Times New Roman"/>
          <w:sz w:val="24"/>
          <w:szCs w:val="24"/>
        </w:rPr>
        <w:t>sottoscritt</w:t>
      </w:r>
      <w:proofErr w:type="spellEnd"/>
      <w:r>
        <w:rPr>
          <w:rFonts w:ascii="Times New Roman" w:hAnsi="Times New Roman"/>
          <w:sz w:val="24"/>
          <w:szCs w:val="24"/>
        </w:rPr>
        <w:t>_</w:t>
      </w:r>
      <w:r w:rsidR="00733518" w:rsidRPr="00E06C51">
        <w:rPr>
          <w:rFonts w:ascii="Times New Roman" w:hAnsi="Times New Roman"/>
          <w:sz w:val="24"/>
          <w:szCs w:val="24"/>
        </w:rPr>
        <w:t xml:space="preserve"> (COGNOME E NOME IN STAMPATELLO) ________________ presa visione del presente modulo esprime il proprio consenso alla partecipazione e al trattamento dei propri dati personali.</w:t>
      </w:r>
    </w:p>
    <w:p w14:paraId="6C11C779" w14:textId="77777777" w:rsidR="00733518" w:rsidRPr="00E06C51" w:rsidRDefault="00733518" w:rsidP="006C38A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06C51">
        <w:rPr>
          <w:rFonts w:ascii="Times New Roman" w:hAnsi="Times New Roman"/>
          <w:sz w:val="24"/>
          <w:szCs w:val="24"/>
        </w:rPr>
        <w:t>Data ________________________</w:t>
      </w:r>
    </w:p>
    <w:p w14:paraId="011E70D6" w14:textId="77777777" w:rsidR="00733518" w:rsidRPr="00E06C51" w:rsidRDefault="00733518" w:rsidP="006C38A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07DB693C" w14:textId="77777777" w:rsidR="00F0451F" w:rsidRDefault="00733518" w:rsidP="006C38A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06C51">
        <w:rPr>
          <w:rFonts w:ascii="Times New Roman" w:hAnsi="Times New Roman"/>
          <w:sz w:val="24"/>
          <w:szCs w:val="24"/>
        </w:rPr>
        <w:t>Firma leggibile _____________________________</w:t>
      </w:r>
    </w:p>
    <w:p w14:paraId="6D504129" w14:textId="77777777" w:rsidR="00BF3BF7" w:rsidRDefault="00BF3BF7" w:rsidP="006C38A1">
      <w:pPr>
        <w:spacing w:line="360" w:lineRule="auto"/>
        <w:jc w:val="both"/>
        <w:rPr>
          <w:rFonts w:ascii="Times New Roman" w:hAnsi="Times New Roman"/>
          <w:b/>
          <w:color w:val="808080" w:themeColor="background1" w:themeShade="80"/>
          <w:sz w:val="24"/>
          <w:szCs w:val="24"/>
        </w:rPr>
      </w:pPr>
    </w:p>
    <w:p w14:paraId="0760CBB6" w14:textId="640D2086" w:rsidR="00A567E1" w:rsidRPr="00A567E1" w:rsidRDefault="00A567E1" w:rsidP="006C38A1">
      <w:pPr>
        <w:spacing w:line="360" w:lineRule="auto"/>
        <w:jc w:val="both"/>
        <w:rPr>
          <w:rFonts w:ascii="Times New Roman" w:hAnsi="Times New Roman"/>
          <w:b/>
          <w:color w:val="808080" w:themeColor="background1" w:themeShade="80"/>
          <w:sz w:val="24"/>
          <w:szCs w:val="24"/>
        </w:rPr>
      </w:pPr>
      <w:r w:rsidRPr="00A567E1">
        <w:rPr>
          <w:rFonts w:ascii="Times New Roman" w:hAnsi="Times New Roman"/>
          <w:b/>
          <w:color w:val="808080" w:themeColor="background1" w:themeShade="80"/>
          <w:sz w:val="24"/>
          <w:szCs w:val="24"/>
        </w:rPr>
        <w:t>NOTE</w:t>
      </w:r>
      <w:r>
        <w:rPr>
          <w:rFonts w:ascii="Times New Roman" w:hAnsi="Times New Roman"/>
          <w:b/>
          <w:color w:val="808080" w:themeColor="background1" w:themeShade="80"/>
          <w:sz w:val="24"/>
          <w:szCs w:val="24"/>
        </w:rPr>
        <w:t xml:space="preserve"> PER </w:t>
      </w:r>
      <w:r w:rsidR="008A4AF2">
        <w:rPr>
          <w:rFonts w:ascii="Times New Roman" w:hAnsi="Times New Roman"/>
          <w:b/>
          <w:color w:val="808080" w:themeColor="background1" w:themeShade="80"/>
          <w:sz w:val="24"/>
          <w:szCs w:val="24"/>
        </w:rPr>
        <w:t>LE/</w:t>
      </w:r>
      <w:r w:rsidR="00AD6DE4">
        <w:rPr>
          <w:rFonts w:ascii="Times New Roman" w:hAnsi="Times New Roman"/>
          <w:b/>
          <w:color w:val="808080" w:themeColor="background1" w:themeShade="80"/>
          <w:sz w:val="24"/>
          <w:szCs w:val="24"/>
        </w:rPr>
        <w:t>I PROPONENTI</w:t>
      </w:r>
      <w:r>
        <w:rPr>
          <w:rFonts w:ascii="Times New Roman" w:hAnsi="Times New Roman"/>
          <w:b/>
          <w:color w:val="808080" w:themeColor="background1" w:themeShade="80"/>
          <w:sz w:val="24"/>
          <w:szCs w:val="24"/>
        </w:rPr>
        <w:t xml:space="preserve"> (da non riportare nel consenso)</w:t>
      </w:r>
    </w:p>
    <w:p w14:paraId="2773CAD7" w14:textId="77777777" w:rsidR="003A6092" w:rsidRDefault="003A6092" w:rsidP="003A6092">
      <w:pPr>
        <w:spacing w:line="240" w:lineRule="auto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913AFA">
        <w:rPr>
          <w:color w:val="808080" w:themeColor="background1" w:themeShade="80"/>
          <w:vertAlign w:val="superscript"/>
        </w:rPr>
        <w:t>1</w:t>
      </w:r>
      <w:r w:rsidRPr="00913AFA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Qualora l’obiettivo </w:t>
      </w:r>
      <w:r w:rsidR="00425235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della ricerca </w:t>
      </w:r>
      <w:r w:rsidRPr="00913AFA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non possa essere reso noto all’inizio, si consiglia di fornire una descrizione molto generale </w:t>
      </w:r>
      <w:r w:rsidR="00425235">
        <w:rPr>
          <w:rFonts w:ascii="Times New Roman" w:hAnsi="Times New Roman"/>
          <w:color w:val="808080" w:themeColor="background1" w:themeShade="80"/>
          <w:sz w:val="24"/>
          <w:szCs w:val="24"/>
        </w:rPr>
        <w:t>degli scopi</w:t>
      </w:r>
      <w:r w:rsidRPr="00913AFA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, specificando che </w:t>
      </w:r>
      <w:r w:rsidR="00425235">
        <w:rPr>
          <w:rFonts w:ascii="Times New Roman" w:hAnsi="Times New Roman"/>
          <w:color w:val="808080" w:themeColor="background1" w:themeShade="80"/>
          <w:sz w:val="24"/>
          <w:szCs w:val="24"/>
        </w:rPr>
        <w:t>questi</w:t>
      </w:r>
      <w:r w:rsidR="00425235" w:rsidRPr="00913AFA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</w:t>
      </w:r>
      <w:r w:rsidRPr="00913AFA">
        <w:rPr>
          <w:rFonts w:ascii="Times New Roman" w:hAnsi="Times New Roman"/>
          <w:color w:val="808080" w:themeColor="background1" w:themeShade="80"/>
          <w:sz w:val="24"/>
          <w:szCs w:val="24"/>
        </w:rPr>
        <w:t>sar</w:t>
      </w:r>
      <w:r w:rsidR="00425235">
        <w:rPr>
          <w:rFonts w:ascii="Times New Roman" w:hAnsi="Times New Roman"/>
          <w:color w:val="808080" w:themeColor="background1" w:themeShade="80"/>
          <w:sz w:val="24"/>
          <w:szCs w:val="24"/>
        </w:rPr>
        <w:t>anno</w:t>
      </w:r>
      <w:r w:rsidRPr="00913AFA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spiegat</w:t>
      </w:r>
      <w:r w:rsidR="00425235">
        <w:rPr>
          <w:rFonts w:ascii="Times New Roman" w:hAnsi="Times New Roman"/>
          <w:color w:val="808080" w:themeColor="background1" w:themeShade="80"/>
          <w:sz w:val="24"/>
          <w:szCs w:val="24"/>
        </w:rPr>
        <w:t>i</w:t>
      </w:r>
      <w:r w:rsidRPr="00913AFA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ulteriormente alla fine dello studio (in tal caso si deve prevedere di impiegare anche un secondo consenso post-rilevazione). </w:t>
      </w:r>
    </w:p>
    <w:p w14:paraId="20396167" w14:textId="5B16B2E5" w:rsidR="003A6092" w:rsidRPr="00063A04" w:rsidRDefault="003A6092" w:rsidP="003A6092">
      <w:pPr>
        <w:spacing w:line="240" w:lineRule="auto"/>
        <w:rPr>
          <w:rFonts w:ascii="Times New Roman" w:hAnsi="Times New Roman"/>
          <w:color w:val="808080" w:themeColor="background1" w:themeShade="80"/>
          <w:sz w:val="24"/>
          <w:szCs w:val="24"/>
        </w:rPr>
      </w:pPr>
      <w:r w:rsidRPr="00BC7E4A">
        <w:rPr>
          <w:rFonts w:ascii="Times New Roman" w:hAnsi="Times New Roman"/>
          <w:color w:val="808080" w:themeColor="background1" w:themeShade="80"/>
          <w:sz w:val="24"/>
          <w:szCs w:val="24"/>
          <w:vertAlign w:val="superscript"/>
        </w:rPr>
        <w:t>2</w:t>
      </w: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Si precisa che per “</w:t>
      </w:r>
      <w:r w:rsidRPr="00A95BE1">
        <w:rPr>
          <w:rFonts w:ascii="Times New Roman" w:hAnsi="Times New Roman"/>
          <w:i/>
          <w:color w:val="808080" w:themeColor="background1" w:themeShade="80"/>
          <w:sz w:val="24"/>
          <w:szCs w:val="24"/>
        </w:rPr>
        <w:t>confidenziale</w:t>
      </w: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” si intende uno studio in cui </w:t>
      </w:r>
      <w:r w:rsidR="008A4AF2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la sperimentatrice o </w:t>
      </w:r>
      <w:r>
        <w:rPr>
          <w:rFonts w:ascii="Times New Roman" w:hAnsi="Times New Roman"/>
          <w:color w:val="808080" w:themeColor="background1" w:themeShade="80"/>
          <w:sz w:val="24"/>
          <w:szCs w:val="24"/>
        </w:rPr>
        <w:t>lo sperimentatore ha accesso ai dati anagrafici (nome e cognome) dei</w:t>
      </w:r>
      <w:r w:rsidR="008A4AF2">
        <w:rPr>
          <w:rFonts w:ascii="Times New Roman" w:hAnsi="Times New Roman"/>
          <w:color w:val="808080" w:themeColor="background1" w:themeShade="80"/>
          <w:sz w:val="24"/>
          <w:szCs w:val="24"/>
        </w:rPr>
        <w:t>/delle</w:t>
      </w: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 partecipanti impegnandosi a non divulgarli e ad associarli a un codice </w:t>
      </w:r>
      <w:r w:rsidR="00680FDD">
        <w:rPr>
          <w:rFonts w:ascii="Times New Roman" w:hAnsi="Times New Roman"/>
          <w:color w:val="808080" w:themeColor="background1" w:themeShade="80"/>
          <w:sz w:val="24"/>
          <w:szCs w:val="24"/>
        </w:rPr>
        <w:t>numerico identificativo</w:t>
      </w:r>
      <w:r>
        <w:rPr>
          <w:rFonts w:ascii="Times New Roman" w:hAnsi="Times New Roman"/>
          <w:color w:val="808080" w:themeColor="background1" w:themeShade="80"/>
          <w:sz w:val="24"/>
          <w:szCs w:val="24"/>
        </w:rPr>
        <w:t>. Si intende per “</w:t>
      </w:r>
      <w:r w:rsidRPr="00A95BE1">
        <w:rPr>
          <w:rFonts w:ascii="Times New Roman" w:hAnsi="Times New Roman"/>
          <w:i/>
          <w:color w:val="808080" w:themeColor="background1" w:themeShade="80"/>
          <w:sz w:val="24"/>
          <w:szCs w:val="24"/>
        </w:rPr>
        <w:t>anonimo</w:t>
      </w: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” uno studio in cui </w:t>
      </w:r>
      <w:r w:rsidR="008A4AF2"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la sperimentatrice o </w:t>
      </w:r>
      <w:r>
        <w:rPr>
          <w:rFonts w:ascii="Times New Roman" w:hAnsi="Times New Roman"/>
          <w:color w:val="808080" w:themeColor="background1" w:themeShade="80"/>
          <w:sz w:val="24"/>
          <w:szCs w:val="24"/>
        </w:rPr>
        <w:t>lo sperimentatore non è post</w:t>
      </w:r>
      <w:r w:rsidR="008A4AF2">
        <w:rPr>
          <w:rFonts w:ascii="Times New Roman" w:hAnsi="Times New Roman"/>
          <w:color w:val="808080" w:themeColor="background1" w:themeShade="80"/>
          <w:sz w:val="24"/>
          <w:szCs w:val="24"/>
        </w:rPr>
        <w:t>a/</w:t>
      </w:r>
      <w:r>
        <w:rPr>
          <w:rFonts w:ascii="Times New Roman" w:hAnsi="Times New Roman"/>
          <w:color w:val="808080" w:themeColor="background1" w:themeShade="80"/>
          <w:sz w:val="24"/>
          <w:szCs w:val="24"/>
        </w:rPr>
        <w:t xml:space="preserve">o in condizioni di accedere ai dati anagrafici dei partecipanti (es, raccolta questionari anonimi tramite internet. </w:t>
      </w:r>
    </w:p>
    <w:p w14:paraId="545A6C98" w14:textId="77777777" w:rsidR="00AD6DE4" w:rsidRDefault="00AD6DE4" w:rsidP="006C38A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C04DFF2" w14:textId="77777777" w:rsidR="00A717A5" w:rsidRPr="00E06C51" w:rsidRDefault="00A717A5" w:rsidP="006C38A1">
      <w:pPr>
        <w:pStyle w:val="Paragrafoelenco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210051B" w14:textId="77777777" w:rsidR="00C22FAF" w:rsidRDefault="00C22FAF" w:rsidP="00EA6DA7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C22FAF" w:rsidSect="00F322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A2BBBA" w14:textId="77777777" w:rsidR="004C6408" w:rsidRDefault="004C6408" w:rsidP="00913AFA">
      <w:pPr>
        <w:spacing w:after="0" w:line="240" w:lineRule="auto"/>
      </w:pPr>
      <w:r>
        <w:separator/>
      </w:r>
    </w:p>
  </w:endnote>
  <w:endnote w:type="continuationSeparator" w:id="0">
    <w:p w14:paraId="45C73A9A" w14:textId="77777777" w:rsidR="004C6408" w:rsidRDefault="004C6408" w:rsidP="00913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C930B" w14:textId="77777777" w:rsidR="008D3C83" w:rsidRDefault="008D3C83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FEA840" w14:textId="77777777" w:rsidR="008D3C83" w:rsidRDefault="008D3C83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900CA" w14:textId="77777777" w:rsidR="008D3C83" w:rsidRDefault="008D3C8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E20ACF" w14:textId="77777777" w:rsidR="004C6408" w:rsidRDefault="004C6408" w:rsidP="00913AFA">
      <w:pPr>
        <w:spacing w:after="0" w:line="240" w:lineRule="auto"/>
      </w:pPr>
      <w:r>
        <w:separator/>
      </w:r>
    </w:p>
  </w:footnote>
  <w:footnote w:type="continuationSeparator" w:id="0">
    <w:p w14:paraId="0DAC518B" w14:textId="77777777" w:rsidR="004C6408" w:rsidRDefault="004C6408" w:rsidP="00913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FCE915" w14:textId="77777777" w:rsidR="008D3C83" w:rsidRDefault="008D3C83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07264" w14:textId="6F6B0F75" w:rsidR="00CA191D" w:rsidRDefault="00CA191D">
    <w:pPr>
      <w:pStyle w:val="Intestazione"/>
    </w:pPr>
    <w:r>
      <w:t>V</w:t>
    </w:r>
    <w:r w:rsidR="00F616F8">
      <w:t xml:space="preserve">ersione </w:t>
    </w:r>
    <w:r w:rsidR="00C4280F">
      <w:t>30</w:t>
    </w:r>
    <w:r w:rsidR="00F616F8">
      <w:t>/0</w:t>
    </w:r>
    <w:r w:rsidR="00C4280F">
      <w:t>1</w:t>
    </w:r>
    <w:r w:rsidR="00F616F8">
      <w:t>/20</w:t>
    </w:r>
    <w:r w:rsidR="00C4280F">
      <w:t>20</w:t>
    </w:r>
  </w:p>
  <w:p w14:paraId="380161E3" w14:textId="77777777" w:rsidR="00CA191D" w:rsidRDefault="00CA191D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4B17CF" w14:textId="77777777" w:rsidR="008D3C83" w:rsidRDefault="008D3C8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701D7"/>
    <w:multiLevelType w:val="hybridMultilevel"/>
    <w:tmpl w:val="90545C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30A99"/>
    <w:multiLevelType w:val="hybridMultilevel"/>
    <w:tmpl w:val="29669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8518A"/>
    <w:multiLevelType w:val="hybridMultilevel"/>
    <w:tmpl w:val="AF887898"/>
    <w:lvl w:ilvl="0" w:tplc="14B492F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3F6050"/>
    <w:multiLevelType w:val="hybridMultilevel"/>
    <w:tmpl w:val="318056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FF0BCC"/>
    <w:multiLevelType w:val="hybridMultilevel"/>
    <w:tmpl w:val="073E3F1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A36BE"/>
    <w:multiLevelType w:val="hybridMultilevel"/>
    <w:tmpl w:val="D00C047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7C3325"/>
    <w:multiLevelType w:val="hybridMultilevel"/>
    <w:tmpl w:val="DF16DB48"/>
    <w:lvl w:ilvl="0" w:tplc="446443F8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6902A5"/>
    <w:multiLevelType w:val="hybridMultilevel"/>
    <w:tmpl w:val="126889CC"/>
    <w:lvl w:ilvl="0" w:tplc="A54E173E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5272227D"/>
    <w:multiLevelType w:val="multilevel"/>
    <w:tmpl w:val="B32E7E34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F2898"/>
    <w:multiLevelType w:val="hybridMultilevel"/>
    <w:tmpl w:val="8F86AB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7E2385"/>
    <w:multiLevelType w:val="hybridMultilevel"/>
    <w:tmpl w:val="B7AA88C8"/>
    <w:lvl w:ilvl="0" w:tplc="04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69C612B4"/>
    <w:multiLevelType w:val="hybridMultilevel"/>
    <w:tmpl w:val="F96C4668"/>
    <w:lvl w:ilvl="0" w:tplc="416E64D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ED2E25"/>
    <w:multiLevelType w:val="hybridMultilevel"/>
    <w:tmpl w:val="DF16DB48"/>
    <w:lvl w:ilvl="0" w:tplc="446443F8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11E52"/>
    <w:multiLevelType w:val="hybridMultilevel"/>
    <w:tmpl w:val="2C4CCFC0"/>
    <w:lvl w:ilvl="0" w:tplc="090EDEF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2C44E5"/>
    <w:multiLevelType w:val="hybridMultilevel"/>
    <w:tmpl w:val="A9780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E92613"/>
    <w:multiLevelType w:val="hybridMultilevel"/>
    <w:tmpl w:val="B32E7E34"/>
    <w:lvl w:ilvl="0" w:tplc="4CCC7F9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3"/>
  </w:num>
  <w:num w:numId="4">
    <w:abstractNumId w:val="13"/>
  </w:num>
  <w:num w:numId="5">
    <w:abstractNumId w:val="6"/>
  </w:num>
  <w:num w:numId="6">
    <w:abstractNumId w:val="10"/>
  </w:num>
  <w:num w:numId="7">
    <w:abstractNumId w:val="9"/>
  </w:num>
  <w:num w:numId="8">
    <w:abstractNumId w:val="0"/>
  </w:num>
  <w:num w:numId="9">
    <w:abstractNumId w:val="15"/>
  </w:num>
  <w:num w:numId="10">
    <w:abstractNumId w:val="8"/>
  </w:num>
  <w:num w:numId="11">
    <w:abstractNumId w:val="7"/>
  </w:num>
  <w:num w:numId="12">
    <w:abstractNumId w:val="1"/>
  </w:num>
  <w:num w:numId="13">
    <w:abstractNumId w:val="4"/>
  </w:num>
  <w:num w:numId="14">
    <w:abstractNumId w:val="14"/>
  </w:num>
  <w:num w:numId="15">
    <w:abstractNumId w:val="12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zYyNTWzsDA0tDRU0lEKTi0uzszPAykwqgUATo7SCywAAAA="/>
  </w:docVars>
  <w:rsids>
    <w:rsidRoot w:val="00BB19D9"/>
    <w:rsid w:val="0003424F"/>
    <w:rsid w:val="0005386C"/>
    <w:rsid w:val="00055A26"/>
    <w:rsid w:val="00062EE3"/>
    <w:rsid w:val="00063A04"/>
    <w:rsid w:val="000C105B"/>
    <w:rsid w:val="000E20C0"/>
    <w:rsid w:val="000E284E"/>
    <w:rsid w:val="001069FE"/>
    <w:rsid w:val="001353A4"/>
    <w:rsid w:val="001449D8"/>
    <w:rsid w:val="00160A12"/>
    <w:rsid w:val="0018311E"/>
    <w:rsid w:val="001A4B72"/>
    <w:rsid w:val="001B053D"/>
    <w:rsid w:val="001E1580"/>
    <w:rsid w:val="001E7CF9"/>
    <w:rsid w:val="00207862"/>
    <w:rsid w:val="0025268E"/>
    <w:rsid w:val="00261897"/>
    <w:rsid w:val="00281010"/>
    <w:rsid w:val="00290929"/>
    <w:rsid w:val="00294345"/>
    <w:rsid w:val="002A5232"/>
    <w:rsid w:val="002C63F7"/>
    <w:rsid w:val="002E61B6"/>
    <w:rsid w:val="002F517D"/>
    <w:rsid w:val="00300D4B"/>
    <w:rsid w:val="0031179E"/>
    <w:rsid w:val="0031198A"/>
    <w:rsid w:val="003409C5"/>
    <w:rsid w:val="003708FB"/>
    <w:rsid w:val="00384168"/>
    <w:rsid w:val="003A6092"/>
    <w:rsid w:val="003F6307"/>
    <w:rsid w:val="00425235"/>
    <w:rsid w:val="00481137"/>
    <w:rsid w:val="00483246"/>
    <w:rsid w:val="004874AF"/>
    <w:rsid w:val="00491210"/>
    <w:rsid w:val="004A63CC"/>
    <w:rsid w:val="004C2615"/>
    <w:rsid w:val="004C4071"/>
    <w:rsid w:val="004C6408"/>
    <w:rsid w:val="004D1AFD"/>
    <w:rsid w:val="004D3AB1"/>
    <w:rsid w:val="004D5262"/>
    <w:rsid w:val="004E128E"/>
    <w:rsid w:val="004E263C"/>
    <w:rsid w:val="004F07BF"/>
    <w:rsid w:val="005070E6"/>
    <w:rsid w:val="00554DCC"/>
    <w:rsid w:val="00560CCE"/>
    <w:rsid w:val="00563A4B"/>
    <w:rsid w:val="00577107"/>
    <w:rsid w:val="00584D90"/>
    <w:rsid w:val="005920BC"/>
    <w:rsid w:val="00593C1F"/>
    <w:rsid w:val="005A08E1"/>
    <w:rsid w:val="005A7E41"/>
    <w:rsid w:val="005B7D7A"/>
    <w:rsid w:val="005C2B24"/>
    <w:rsid w:val="006052E4"/>
    <w:rsid w:val="006312C6"/>
    <w:rsid w:val="00631683"/>
    <w:rsid w:val="00633684"/>
    <w:rsid w:val="0064471C"/>
    <w:rsid w:val="00645385"/>
    <w:rsid w:val="0065522D"/>
    <w:rsid w:val="00663952"/>
    <w:rsid w:val="00663F66"/>
    <w:rsid w:val="006741F3"/>
    <w:rsid w:val="00680FDD"/>
    <w:rsid w:val="00685953"/>
    <w:rsid w:val="00697E5C"/>
    <w:rsid w:val="006C1C66"/>
    <w:rsid w:val="006C276D"/>
    <w:rsid w:val="006C38A1"/>
    <w:rsid w:val="006F1E3B"/>
    <w:rsid w:val="007113C8"/>
    <w:rsid w:val="00714E85"/>
    <w:rsid w:val="00722619"/>
    <w:rsid w:val="00733518"/>
    <w:rsid w:val="00734187"/>
    <w:rsid w:val="00743613"/>
    <w:rsid w:val="007514FA"/>
    <w:rsid w:val="00752A9F"/>
    <w:rsid w:val="00755D3A"/>
    <w:rsid w:val="00772B56"/>
    <w:rsid w:val="007935E7"/>
    <w:rsid w:val="007D367B"/>
    <w:rsid w:val="007F5550"/>
    <w:rsid w:val="00801A71"/>
    <w:rsid w:val="0081111B"/>
    <w:rsid w:val="008138CF"/>
    <w:rsid w:val="008166BB"/>
    <w:rsid w:val="00824011"/>
    <w:rsid w:val="00827F0F"/>
    <w:rsid w:val="00833ADE"/>
    <w:rsid w:val="00846C4F"/>
    <w:rsid w:val="00854A4A"/>
    <w:rsid w:val="00861CB1"/>
    <w:rsid w:val="008826F1"/>
    <w:rsid w:val="008918E1"/>
    <w:rsid w:val="00894071"/>
    <w:rsid w:val="008A37F3"/>
    <w:rsid w:val="008A4AF2"/>
    <w:rsid w:val="008B32C5"/>
    <w:rsid w:val="008C0BCE"/>
    <w:rsid w:val="008D18AD"/>
    <w:rsid w:val="008D3C83"/>
    <w:rsid w:val="008E3211"/>
    <w:rsid w:val="008F3879"/>
    <w:rsid w:val="00913AFA"/>
    <w:rsid w:val="009579BA"/>
    <w:rsid w:val="0097178E"/>
    <w:rsid w:val="00974E84"/>
    <w:rsid w:val="00990C03"/>
    <w:rsid w:val="009C478C"/>
    <w:rsid w:val="009D20B7"/>
    <w:rsid w:val="009D56EF"/>
    <w:rsid w:val="009E346D"/>
    <w:rsid w:val="009F292C"/>
    <w:rsid w:val="009F5C75"/>
    <w:rsid w:val="009F6FCA"/>
    <w:rsid w:val="00A31E55"/>
    <w:rsid w:val="00A344C2"/>
    <w:rsid w:val="00A37E7B"/>
    <w:rsid w:val="00A408E8"/>
    <w:rsid w:val="00A42AF6"/>
    <w:rsid w:val="00A453DD"/>
    <w:rsid w:val="00A52C8C"/>
    <w:rsid w:val="00A567E1"/>
    <w:rsid w:val="00A717A5"/>
    <w:rsid w:val="00A90FBE"/>
    <w:rsid w:val="00A95BE1"/>
    <w:rsid w:val="00AC2F42"/>
    <w:rsid w:val="00AD6DE4"/>
    <w:rsid w:val="00AF4334"/>
    <w:rsid w:val="00B51677"/>
    <w:rsid w:val="00B55D4D"/>
    <w:rsid w:val="00B64843"/>
    <w:rsid w:val="00B77A4B"/>
    <w:rsid w:val="00B905B6"/>
    <w:rsid w:val="00B96E6A"/>
    <w:rsid w:val="00BB0169"/>
    <w:rsid w:val="00BB19D9"/>
    <w:rsid w:val="00BC4F64"/>
    <w:rsid w:val="00BC7E4A"/>
    <w:rsid w:val="00BE17D7"/>
    <w:rsid w:val="00BF2BF2"/>
    <w:rsid w:val="00BF3BF7"/>
    <w:rsid w:val="00BF6A0B"/>
    <w:rsid w:val="00C15B5F"/>
    <w:rsid w:val="00C22FAF"/>
    <w:rsid w:val="00C3642D"/>
    <w:rsid w:val="00C4280F"/>
    <w:rsid w:val="00C4580C"/>
    <w:rsid w:val="00C5095F"/>
    <w:rsid w:val="00C638A9"/>
    <w:rsid w:val="00C65B4E"/>
    <w:rsid w:val="00C708FE"/>
    <w:rsid w:val="00C76847"/>
    <w:rsid w:val="00C92F1B"/>
    <w:rsid w:val="00CA191D"/>
    <w:rsid w:val="00CC7762"/>
    <w:rsid w:val="00CD30AA"/>
    <w:rsid w:val="00CD753C"/>
    <w:rsid w:val="00D06F4F"/>
    <w:rsid w:val="00D16692"/>
    <w:rsid w:val="00D45DD7"/>
    <w:rsid w:val="00D60A3F"/>
    <w:rsid w:val="00D72318"/>
    <w:rsid w:val="00D750ED"/>
    <w:rsid w:val="00DA4491"/>
    <w:rsid w:val="00DC1CBB"/>
    <w:rsid w:val="00DC65BE"/>
    <w:rsid w:val="00DD2140"/>
    <w:rsid w:val="00DF5393"/>
    <w:rsid w:val="00E06C51"/>
    <w:rsid w:val="00E07590"/>
    <w:rsid w:val="00E12ABF"/>
    <w:rsid w:val="00E308EF"/>
    <w:rsid w:val="00E74DC7"/>
    <w:rsid w:val="00E94F6B"/>
    <w:rsid w:val="00E95A45"/>
    <w:rsid w:val="00EA4EB8"/>
    <w:rsid w:val="00EA6DA7"/>
    <w:rsid w:val="00EC2D5F"/>
    <w:rsid w:val="00EE3CAF"/>
    <w:rsid w:val="00EF48CF"/>
    <w:rsid w:val="00F00D64"/>
    <w:rsid w:val="00F01A32"/>
    <w:rsid w:val="00F0451F"/>
    <w:rsid w:val="00F313E2"/>
    <w:rsid w:val="00F3224D"/>
    <w:rsid w:val="00F3357C"/>
    <w:rsid w:val="00F40347"/>
    <w:rsid w:val="00F55B66"/>
    <w:rsid w:val="00F616F8"/>
    <w:rsid w:val="00F8119B"/>
    <w:rsid w:val="00FB0009"/>
    <w:rsid w:val="00FB3139"/>
    <w:rsid w:val="00FD5EA0"/>
    <w:rsid w:val="00FE47B6"/>
    <w:rsid w:val="00FF2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3C592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8918E1"/>
    <w:pPr>
      <w:outlineLvl w:val="1"/>
    </w:pPr>
    <w:rPr>
      <w:b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uiPriority w:val="9"/>
    <w:rsid w:val="008918E1"/>
    <w:rPr>
      <w:b/>
      <w:sz w:val="24"/>
    </w:rPr>
  </w:style>
  <w:style w:type="paragraph" w:styleId="Paragrafoelenco">
    <w:name w:val="List Paragraph"/>
    <w:basedOn w:val="Normale"/>
    <w:uiPriority w:val="34"/>
    <w:qFormat/>
    <w:rsid w:val="008918E1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913A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13AFA"/>
  </w:style>
  <w:style w:type="paragraph" w:styleId="Pidipagina">
    <w:name w:val="footer"/>
    <w:basedOn w:val="Normale"/>
    <w:link w:val="PidipaginaCarattere"/>
    <w:uiPriority w:val="99"/>
    <w:unhideWhenUsed/>
    <w:rsid w:val="00913A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13AFA"/>
  </w:style>
  <w:style w:type="paragraph" w:styleId="Corpotesto">
    <w:name w:val="Body Text"/>
    <w:basedOn w:val="Normale"/>
    <w:link w:val="CorpotestoCarattere"/>
    <w:rsid w:val="001E7CF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1E7CF9"/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gmail-msolistparagraph">
    <w:name w:val="gmail-msolistparagraph"/>
    <w:basedOn w:val="Normale"/>
    <w:rsid w:val="00A408E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A408E8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C0B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C0BCE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F403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2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743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1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38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82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754094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0794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640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925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528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1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083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53088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437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8228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1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privacy@unipd.i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7</Words>
  <Characters>5860</Characters>
  <Application>Microsoft Office Word</Application>
  <DocSecurity>0</DocSecurity>
  <Lines>48</Lines>
  <Paragraphs>13</Paragraphs>
  <ScaleCrop>false</ScaleCrop>
  <Company/>
  <LinksUpToDate>false</LinksUpToDate>
  <CharactersWithSpaces>6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30T14:05:00Z</dcterms:created>
  <dcterms:modified xsi:type="dcterms:W3CDTF">2020-01-30T14:05:00Z</dcterms:modified>
</cp:coreProperties>
</file>